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5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8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1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7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4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2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0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3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6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9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2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5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8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2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1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302">
        <w:r>
          <w:rPr>
            <w:rStyle w:val="Link"/>
          </w:rPr>
          <w:t xml:space="preserve">pdf</w:t>
        </w:r>
      </w:hyperlink>
      <w:r>
        <w:t xml:space="preserve"> </w:t>
      </w:r>
      <w:hyperlink r:id="rId302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6eec6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50a9b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4_ralph1.html" TargetMode="External" /><Relationship Type="http://schemas.openxmlformats.org/officeDocument/2006/relationships/hyperlink" Id="rId58" Target="http://gernsback.wythoff.net/191105_ralph2.html" TargetMode="External" /><Relationship Type="http://schemas.openxmlformats.org/officeDocument/2006/relationships/hyperlink" Id="rId61" Target="http://gernsback.wythoff.net/191106_ralph3.html" TargetMode="External" /><Relationship Type="http://schemas.openxmlformats.org/officeDocument/2006/relationships/hyperlink" Id="rId64" Target="http://gernsback.wythoff.net/191107_ralph4.html" TargetMode="External" /><Relationship Type="http://schemas.openxmlformats.org/officeDocument/2006/relationships/hyperlink" Id="rId67" Target="http://gernsback.wythoff.net/191108_ralph5.html" TargetMode="External" /><Relationship Type="http://schemas.openxmlformats.org/officeDocument/2006/relationships/hyperlink" Id="rId70" Target="http://gernsback.wythoff.net/191109_ralph6.html" TargetMode="External" /><Relationship Type="http://schemas.openxmlformats.org/officeDocument/2006/relationships/hyperlink" Id="rId73" Target="http://gernsback.wythoff.net/191110_ralph7.html" TargetMode="External" /><Relationship Type="http://schemas.openxmlformats.org/officeDocument/2006/relationships/hyperlink" Id="rId76" Target="http://gernsback.wythoff.net/191111_ralph8.html" TargetMode="External" /><Relationship Type="http://schemas.openxmlformats.org/officeDocument/2006/relationships/hyperlink" Id="rId79" Target="http://gernsback.wythoff.net/191112_ralph9.html" TargetMode="External" /><Relationship Type="http://schemas.openxmlformats.org/officeDocument/2006/relationships/hyperlink" Id="rId82" Target="http://gernsback.wythoff.net/191201_ralph10.html" TargetMode="External" /><Relationship Type="http://schemas.openxmlformats.org/officeDocument/2006/relationships/hyperlink" Id="rId88" Target="http://gernsback.wythoff.net/191202_alexander_wireless_bill.html" TargetMode="External" /><Relationship Type="http://schemas.openxmlformats.org/officeDocument/2006/relationships/hyperlink" Id="rId85" Target="http://gernsback.wythoff.net/191202_ralph11.html" TargetMode="External" /><Relationship Type="http://schemas.openxmlformats.org/officeDocument/2006/relationships/hyperlink" Id="rId94" Target="http://gernsback.wythoff.net/191203_nytimes_editorial.html" TargetMode="External" /><Relationship Type="http://schemas.openxmlformats.org/officeDocument/2006/relationships/hyperlink" Id="rId91" Target="http://gernsback.wythoff.net/191203_ralph12.html" TargetMode="External" /><Relationship Type="http://schemas.openxmlformats.org/officeDocument/2006/relationships/hyperlink" Id="rId97" Target="http://gernsback.wythoff.net/191204_alexander_wireless_bill.html" TargetMode="External" /><Relationship Type="http://schemas.openxmlformats.org/officeDocument/2006/relationships/hyperlink" Id="rId100" Target="http://gernsback.wythoff.net/191302_wireless_and_the_amateur.html" TargetMode="External" /><Relationship Type="http://schemas.openxmlformats.org/officeDocument/2006/relationships/hyperlink" Id="rId103" Target="http://gernsback.wythoff.net/191305_a_treatise_on_wireless.html" TargetMode="External" /><Relationship Type="http://schemas.openxmlformats.org/officeDocument/2006/relationships/hyperlink" Id="rId106" Target="http://gernsback.wythoff.net/191305_our_cover.html" TargetMode="External" /><Relationship Type="http://schemas.openxmlformats.org/officeDocument/2006/relationships/hyperlink" Id="rId109" Target="http://gernsback.wythoff.net/191402_radioson_detector.html" TargetMode="External" /><Relationship Type="http://schemas.openxmlformats.org/officeDocument/2006/relationships/hyperlink" Id="rId112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21" Target="http://gernsback.wythoff.net/191601_hearing_through_teeth.html" TargetMode="External" /><Relationship Type="http://schemas.openxmlformats.org/officeDocument/2006/relationships/hyperlink" Id="rId124" Target="http://gernsback.wythoff.net/191603_future_of_wireless.html" TargetMode="External" /><Relationship Type="http://schemas.openxmlformats.org/officeDocument/2006/relationships/hyperlink" Id="rId127" Target="http://gernsback.wythoff.net/191604_imagination_versus_facts.html" TargetMode="External" /><Relationship Type="http://schemas.openxmlformats.org/officeDocument/2006/relationships/hyperlink" Id="rId130" Target="http://gernsback.wythoff.net/191605_what_to_invent.html" TargetMode="External" /><Relationship Type="http://schemas.openxmlformats.org/officeDocument/2006/relationships/hyperlink" Id="rId133" Target="http://gernsback.wythoff.net/191608_the_perversity_of_things.html" TargetMode="External" /><Relationship Type="http://schemas.openxmlformats.org/officeDocument/2006/relationships/hyperlink" Id="rId136" Target="http://gernsback.wythoff.net/191705_war_and_the_radio_amateur.html" TargetMode="External" /><Relationship Type="http://schemas.openxmlformats.org/officeDocument/2006/relationships/hyperlink" Id="rId139" Target="http://gernsback.wythoff.net/191706_silencing_americas_wireless.html" TargetMode="External" /><Relationship Type="http://schemas.openxmlformats.org/officeDocument/2006/relationships/hyperlink" Id="rId142" Target="http://gernsback.wythoff.net/191805_television_and_telephot.html" TargetMode="External" /><Relationship Type="http://schemas.openxmlformats.org/officeDocument/2006/relationships/hyperlink" Id="rId145" Target="http://gernsback.wythoff.net/191808_magnetic_storm.html" TargetMode="External" /><Relationship Type="http://schemas.openxmlformats.org/officeDocument/2006/relationships/hyperlink" Id="rId148" Target="http://gernsback.wythoff.net/191906_amateur_radio_restored.html" TargetMode="External" /><Relationship Type="http://schemas.openxmlformats.org/officeDocument/2006/relationships/hyperlink" Id="rId151" Target="http://gernsback.wythoff.net/191907_why_radio_news.html" TargetMode="External" /><Relationship Type="http://schemas.openxmlformats.org/officeDocument/2006/relationships/hyperlink" Id="rId154" Target="http://gernsback.wythoff.net/191909_government_radio_control.html" TargetMode="External" /><Relationship Type="http://schemas.openxmlformats.org/officeDocument/2006/relationships/hyperlink" Id="rId157" Target="http://gernsback.wythoff.net/191909_opera_by_wireless.html" TargetMode="External" /><Relationship Type="http://schemas.openxmlformats.org/officeDocument/2006/relationships/hyperlink" Id="rId160" Target="http://gernsback.wythoff.net/191910_future_of_radio.html" TargetMode="External" /><Relationship Type="http://schemas.openxmlformats.org/officeDocument/2006/relationships/hyperlink" Id="rId163" Target="http://gernsback.wythoff.net/191912_edison_speaks.html" TargetMode="External" /><Relationship Type="http://schemas.openxmlformats.org/officeDocument/2006/relationships/hyperlink" Id="rId166" Target="http://gernsback.wythoff.net/192002_interplanetarian_wireless.html" TargetMode="External" /><Relationship Type="http://schemas.openxmlformats.org/officeDocument/2006/relationships/hyperlink" Id="rId169" Target="http://gernsback.wythoff.net/192008_science_and_invention.html" TargetMode="External" /><Relationship Type="http://schemas.openxmlformats.org/officeDocument/2006/relationships/hyperlink" Id="rId172" Target="http://gernsback.wythoff.net/192010_an_american_jules_verne.html" TargetMode="External" /><Relationship Type="http://schemas.openxmlformats.org/officeDocument/2006/relationships/hyperlink" Id="rId175" Target="http://gernsback.wythoff.net/192112_innovations_in_sensations.html" TargetMode="External" /><Relationship Type="http://schemas.openxmlformats.org/officeDocument/2006/relationships/hyperlink" Id="rId178" Target="http://gernsback.wythoff.net/192112_learn_while_you_sleep.html" TargetMode="External" /><Relationship Type="http://schemas.openxmlformats.org/officeDocument/2006/relationships/hyperlink" Id="rId181" Target="http://gernsback.wythoff.net/192200_radio_for_all.html" TargetMode="External" /><Relationship Type="http://schemas.openxmlformats.org/officeDocument/2006/relationships/hyperlink" Id="rId184" Target="http://gernsback.wythoff.net/192202_10k_years_hence.html" TargetMode="External" /><Relationship Type="http://schemas.openxmlformats.org/officeDocument/2006/relationships/hyperlink" Id="rId187" Target="http://gernsback.wythoff.net/192204_radio_broadcasting.html" TargetMode="External" /><Relationship Type="http://schemas.openxmlformats.org/officeDocument/2006/relationships/hyperlink" Id="rId190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99" Target="http://gernsback.wythoff.net/192306_spiritism.html" TargetMode="External" /><Relationship Type="http://schemas.openxmlformats.org/officeDocument/2006/relationships/hyperlink" Id="rId202" Target="http://gernsback.wythoff.net/192308_predicting_future_inventions.html" TargetMode="External" /><Relationship Type="http://schemas.openxmlformats.org/officeDocument/2006/relationships/hyperlink" Id="rId205" Target="http://gernsback.wythoff.net/192310_new_si.html" TargetMode="External" /><Relationship Type="http://schemas.openxmlformats.org/officeDocument/2006/relationships/hyperlink" Id="rId208" Target="http://gernsback.wythoff.net/192311_are_we_intelligent.html" TargetMode="External" /><Relationship Type="http://schemas.openxmlformats.org/officeDocument/2006/relationships/hyperlink" Id="rId211" Target="http://gernsback.wythoff.net/192411_radio_tv_plane.html" TargetMode="External" /><Relationship Type="http://schemas.openxmlformats.org/officeDocument/2006/relationships/hyperlink" Id="rId214" Target="http://gernsback.wythoff.net/192501_dark_age_of_science.html" TargetMode="External" /><Relationship Type="http://schemas.openxmlformats.org/officeDocument/2006/relationships/hyperlink" Id="rId217" Target="http://gernsback.wythoff.net/192507_the_isolator.html" TargetMode="External" /><Relationship Type="http://schemas.openxmlformats.org/officeDocument/2006/relationships/hyperlink" Id="rId220" Target="http://gernsback.wythoff.net/192604_a_new_sort_of_magazine.html" TargetMode="External" /><Relationship Type="http://schemas.openxmlformats.org/officeDocument/2006/relationships/hyperlink" Id="rId223" Target="http://gernsback.wythoff.net/192607_fiction_versus_facts.html" TargetMode="External" /><Relationship Type="http://schemas.openxmlformats.org/officeDocument/2006/relationships/hyperlink" Id="rId229" Target="http://gernsback.wythoff.net/192609_editorially_speaking.html" TargetMode="External" /><Relationship Type="http://schemas.openxmlformats.org/officeDocument/2006/relationships/hyperlink" Id="rId232" Target="http://gernsback.wythoff.net/192609_is_radio_standstill.html" TargetMode="External" /><Relationship Type="http://schemas.openxmlformats.org/officeDocument/2006/relationships/hyperlink" Id="rId226" Target="http://gernsback.wythoff.net/192609_the_detectorium.html" TargetMode="External" /><Relationship Type="http://schemas.openxmlformats.org/officeDocument/2006/relationships/hyperlink" Id="rId235" Target="http://gernsback.wythoff.net/192610_imagination_and_reality.html" TargetMode="External" /><Relationship Type="http://schemas.openxmlformats.org/officeDocument/2006/relationships/hyperlink" Id="rId238" Target="http://gernsback.wythoff.net/192611_the_pianorad.html" TargetMode="External" /><Relationship Type="http://schemas.openxmlformats.org/officeDocument/2006/relationships/hyperlink" Id="rId241" Target="http://gernsback.wythoff.net/192612_edison_and_radio.html" TargetMode="External" /><Relationship Type="http://schemas.openxmlformats.org/officeDocument/2006/relationships/hyperlink" Id="rId244" Target="http://gernsback.wythoff.net/192700_all_about_television.html" TargetMode="External" /><Relationship Type="http://schemas.openxmlformats.org/officeDocument/2006/relationships/hyperlink" Id="rId250" Target="http://gernsback.wythoff.net/192702_handicraft.html" TargetMode="External" /><Relationship Type="http://schemas.openxmlformats.org/officeDocument/2006/relationships/hyperlink" Id="rId247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256" Target="http://gernsback.wythoff.net/192705_new_radio_things.html" TargetMode="External" /><Relationship Type="http://schemas.openxmlformats.org/officeDocument/2006/relationships/hyperlink" Id="rId259" Target="http://gernsback.wythoff.net/192706_after_television_what.html" TargetMode="External" /><Relationship Type="http://schemas.openxmlformats.org/officeDocument/2006/relationships/hyperlink" Id="rId262" Target="http://gernsback.wythoff.net/192706_lure_of_scientifiction.html" TargetMode="External" /><Relationship Type="http://schemas.openxmlformats.org/officeDocument/2006/relationships/hyperlink" Id="rId265" Target="http://gernsback.wythoff.net/192707_wired_versus_space_radio.html" TargetMode="External" /><Relationship Type="http://schemas.openxmlformats.org/officeDocument/2006/relationships/hyperlink" Id="rId268" Target="http://gernsback.wythoff.net/192709_electric_duel.html" TargetMode="External" /><Relationship Type="http://schemas.openxmlformats.org/officeDocument/2006/relationships/hyperlink" Id="rId271" Target="http://gernsback.wythoff.net/192710_radio_enters_new_phase.html" TargetMode="External" /><Relationship Type="http://schemas.openxmlformats.org/officeDocument/2006/relationships/hyperlink" Id="rId274" Target="http://gernsback.wythoff.net/192711_whats_wrong_with_science.html" TargetMode="External" /><Relationship Type="http://schemas.openxmlformats.org/officeDocument/2006/relationships/hyperlink" Id="rId277" Target="http://gernsback.wythoff.net/192804_radio_news_new_policy.html" TargetMode="External" /><Relationship Type="http://schemas.openxmlformats.org/officeDocument/2006/relationships/hyperlink" Id="rId280" Target="http://gernsback.wythoff.net/192809_shortwave_cycle.html" TargetMode="External" /><Relationship Type="http://schemas.openxmlformats.org/officeDocument/2006/relationships/hyperlink" Id="rId283" Target="http://gernsback.wythoff.net/192911_killing_flash.html" TargetMode="External" /><Relationship Type="http://schemas.openxmlformats.org/officeDocument/2006/relationships/hyperlink" Id="rId286" Target="http://gernsback.wythoff.net/193002_how_to_write_science_stories.html" TargetMode="External" /><Relationship Type="http://schemas.openxmlformats.org/officeDocument/2006/relationships/hyperlink" Id="rId292" Target="http://gernsback.wythoff.net/193009_science_fiction_science_faction.html" TargetMode="External" /><Relationship Type="http://schemas.openxmlformats.org/officeDocument/2006/relationships/hyperlink" Id="rId295" Target="http://gernsback.wythoff.net/193107_television_technique.html" TargetMode="External" /><Relationship Type="http://schemas.openxmlformats.org/officeDocument/2006/relationships/hyperlink" Id="rId289" Target="http://gernsback.wythoff.net/193302_machine_and_the_depression.html" TargetMode="External" /><Relationship Type="http://schemas.openxmlformats.org/officeDocument/2006/relationships/hyperlink" Id="rId298" Target="http://gernsback.wythoff.net/193312_on_reprints.html" TargetMode="External" /><Relationship Type="http://schemas.openxmlformats.org/officeDocument/2006/relationships/hyperlink" Id="rId30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4_ralph1.docx" TargetMode="External" /><Relationship Type="http://schemas.openxmlformats.org/officeDocument/2006/relationships/hyperlink" Id="rId56" Target="https://github.com/gwijthoff/perversity_of_things/blob/gh-pages/typeset_drafts/191104_ralph1.pdf?raw=true" TargetMode="External" /><Relationship Type="http://schemas.openxmlformats.org/officeDocument/2006/relationships/hyperlink" Id="rId60" Target="https://github.com/gwijthoff/perversity_of_things/blob/gh-pages/typeset_drafts/191105_ralph2.docx" TargetMode="External" /><Relationship Type="http://schemas.openxmlformats.org/officeDocument/2006/relationships/hyperlink" Id="rId59" Target="https://github.com/gwijthoff/perversity_of_things/blob/gh-pages/typeset_drafts/191105_ralph2.pdf?raw=true" TargetMode="External" /><Relationship Type="http://schemas.openxmlformats.org/officeDocument/2006/relationships/hyperlink" Id="rId63" Target="https://github.com/gwijthoff/perversity_of_things/blob/gh-pages/typeset_drafts/191106_ralph3.docx" TargetMode="External" /><Relationship Type="http://schemas.openxmlformats.org/officeDocument/2006/relationships/hyperlink" Id="rId62" Target="https://github.com/gwijthoff/perversity_of_things/blob/gh-pages/typeset_drafts/191106_ralph3.pdf?raw=true" TargetMode="External" /><Relationship Type="http://schemas.openxmlformats.org/officeDocument/2006/relationships/hyperlink" Id="rId66" Target="https://github.com/gwijthoff/perversity_of_things/blob/gh-pages/typeset_drafts/191107_ralph4.docx" TargetMode="External" /><Relationship Type="http://schemas.openxmlformats.org/officeDocument/2006/relationships/hyperlink" Id="rId65" Target="https://github.com/gwijthoff/perversity_of_things/blob/gh-pages/typeset_drafts/191107_ralph4.pdf?raw=true" TargetMode="External" /><Relationship Type="http://schemas.openxmlformats.org/officeDocument/2006/relationships/hyperlink" Id="rId69" Target="https://github.com/gwijthoff/perversity_of_things/blob/gh-pages/typeset_drafts/191108_ralph5.docx" TargetMode="External" /><Relationship Type="http://schemas.openxmlformats.org/officeDocument/2006/relationships/hyperlink" Id="rId68" Target="https://github.com/gwijthoff/perversity_of_things/blob/gh-pages/typeset_drafts/191108_ralph5.pdf?raw=true" TargetMode="External" /><Relationship Type="http://schemas.openxmlformats.org/officeDocument/2006/relationships/hyperlink" Id="rId72" Target="https://github.com/gwijthoff/perversity_of_things/blob/gh-pages/typeset_drafts/191109_ralph6.docx" TargetMode="External" /><Relationship Type="http://schemas.openxmlformats.org/officeDocument/2006/relationships/hyperlink" Id="rId71" Target="https://github.com/gwijthoff/perversity_of_things/blob/gh-pages/typeset_drafts/191109_ralph6.pdf?raw=true" TargetMode="External" /><Relationship Type="http://schemas.openxmlformats.org/officeDocument/2006/relationships/hyperlink" Id="rId75" Target="https://github.com/gwijthoff/perversity_of_things/blob/gh-pages/typeset_drafts/191110_ralph7.docx" TargetMode="External" /><Relationship Type="http://schemas.openxmlformats.org/officeDocument/2006/relationships/hyperlink" Id="rId74" Target="https://github.com/gwijthoff/perversity_of_things/blob/gh-pages/typeset_drafts/191110_ralph7.pdf?raw=true" TargetMode="External" /><Relationship Type="http://schemas.openxmlformats.org/officeDocument/2006/relationships/hyperlink" Id="rId78" Target="https://github.com/gwijthoff/perversity_of_things/blob/gh-pages/typeset_drafts/191111_ralph8.docx" TargetMode="External" /><Relationship Type="http://schemas.openxmlformats.org/officeDocument/2006/relationships/hyperlink" Id="rId77" Target="https://github.com/gwijthoff/perversity_of_things/blob/gh-pages/typeset_drafts/191111_ralph8.pdf?raw=true" TargetMode="External" /><Relationship Type="http://schemas.openxmlformats.org/officeDocument/2006/relationships/hyperlink" Id="rId81" Target="https://github.com/gwijthoff/perversity_of_things/blob/gh-pages/typeset_drafts/191112_ralph9.docx" TargetMode="External" /><Relationship Type="http://schemas.openxmlformats.org/officeDocument/2006/relationships/hyperlink" Id="rId80" Target="https://github.com/gwijthoff/perversity_of_things/blob/gh-pages/typeset_drafts/191112_ralph9.pdf?raw=true" TargetMode="External" /><Relationship Type="http://schemas.openxmlformats.org/officeDocument/2006/relationships/hyperlink" Id="rId84" Target="https://github.com/gwijthoff/perversity_of_things/blob/gh-pages/typeset_drafts/191201_ralph10.docx" TargetMode="External" /><Relationship Type="http://schemas.openxmlformats.org/officeDocument/2006/relationships/hyperlink" Id="rId83" Target="https://github.com/gwijthoff/perversity_of_things/blob/gh-pages/typeset_drafts/191201_ralph10.pdf?raw=true" TargetMode="External" /><Relationship Type="http://schemas.openxmlformats.org/officeDocument/2006/relationships/hyperlink" Id="rId90" Target="https://github.com/gwijthoff/perversity_of_things/blob/gh-pages/typeset_drafts/191202_alexander_wireless_bill.docx" TargetMode="External" /><Relationship Type="http://schemas.openxmlformats.org/officeDocument/2006/relationships/hyperlink" Id="rId89" Target="https://github.com/gwijthoff/perversity_of_things/blob/gh-pages/typeset_drafts/191202_alexander_wireless_bill.pdf?raw=true" TargetMode="External" /><Relationship Type="http://schemas.openxmlformats.org/officeDocument/2006/relationships/hyperlink" Id="rId87" Target="https://github.com/gwijthoff/perversity_of_things/blob/gh-pages/typeset_drafts/191202_ralph11.docx" TargetMode="External" /><Relationship Type="http://schemas.openxmlformats.org/officeDocument/2006/relationships/hyperlink" Id="rId86" Target="https://github.com/gwijthoff/perversity_of_things/blob/gh-pages/typeset_drafts/191202_ralph11.pdf?raw=true" TargetMode="External" /><Relationship Type="http://schemas.openxmlformats.org/officeDocument/2006/relationships/hyperlink" Id="rId96" Target="https://github.com/gwijthoff/perversity_of_things/blob/gh-pages/typeset_drafts/191203_nytimes_editorial.docx" TargetMode="External" /><Relationship Type="http://schemas.openxmlformats.org/officeDocument/2006/relationships/hyperlink" Id="rId95" Target="https://github.com/gwijthoff/perversity_of_things/blob/gh-pages/typeset_drafts/191203_nytimes_editorial.pdf?raw=true" TargetMode="External" /><Relationship Type="http://schemas.openxmlformats.org/officeDocument/2006/relationships/hyperlink" Id="rId93" Target="https://github.com/gwijthoff/perversity_of_things/blob/gh-pages/typeset_drafts/191203_ralph12.docx" TargetMode="External" /><Relationship Type="http://schemas.openxmlformats.org/officeDocument/2006/relationships/hyperlink" Id="rId92" Target="https://github.com/gwijthoff/perversity_of_things/blob/gh-pages/typeset_drafts/191203_ralph12.pdf?raw=true" TargetMode="External" /><Relationship Type="http://schemas.openxmlformats.org/officeDocument/2006/relationships/hyperlink" Id="rId99" Target="https://github.com/gwijthoff/perversity_of_things/blob/gh-pages/typeset_drafts/191204_alexander_wireless_bill.docx" TargetMode="External" /><Relationship Type="http://schemas.openxmlformats.org/officeDocument/2006/relationships/hyperlink" Id="rId98" Target="https://github.com/gwijthoff/perversity_of_things/blob/gh-pages/typeset_drafts/191204_alexander_wireless_bill.pdf?raw=true" TargetMode="External" /><Relationship Type="http://schemas.openxmlformats.org/officeDocument/2006/relationships/hyperlink" Id="rId102" Target="https://github.com/gwijthoff/perversity_of_things/blob/gh-pages/typeset_drafts/191302_wireless_and_the_amateur.docx" TargetMode="External" /><Relationship Type="http://schemas.openxmlformats.org/officeDocument/2006/relationships/hyperlink" Id="rId101" Target="https://github.com/gwijthoff/perversity_of_things/blob/gh-pages/typeset_drafts/191302_wireless_and_the_amateur.pdf?raw=true" TargetMode="External" /><Relationship Type="http://schemas.openxmlformats.org/officeDocument/2006/relationships/hyperlink" Id="rId105" Target="https://github.com/gwijthoff/perversity_of_things/blob/gh-pages/typeset_drafts/191305_a_treatise_on_wireless.docx" TargetMode="External" /><Relationship Type="http://schemas.openxmlformats.org/officeDocument/2006/relationships/hyperlink" Id="rId104" Target="https://github.com/gwijthoff/perversity_of_things/blob/gh-pages/typeset_drafts/191305_a_treatise_on_wireless.pdf?raw=true" TargetMode="External" /><Relationship Type="http://schemas.openxmlformats.org/officeDocument/2006/relationships/hyperlink" Id="rId108" Target="https://github.com/gwijthoff/perversity_of_things/blob/gh-pages/typeset_drafts/191305_our_cover.docx" TargetMode="External" /><Relationship Type="http://schemas.openxmlformats.org/officeDocument/2006/relationships/hyperlink" Id="rId107" Target="https://github.com/gwijthoff/perversity_of_things/blob/gh-pages/typeset_drafts/191305_our_cover.pdf?raw=true" TargetMode="External" /><Relationship Type="http://schemas.openxmlformats.org/officeDocument/2006/relationships/hyperlink" Id="rId111" Target="https://github.com/gwijthoff/perversity_of_things/blob/gh-pages/typeset_drafts/191402_radioson_detector.docx" TargetMode="External" /><Relationship Type="http://schemas.openxmlformats.org/officeDocument/2006/relationships/hyperlink" Id="rId110" Target="https://github.com/gwijthoff/perversity_of_things/blob/gh-pages/typeset_drafts/191402_radioson_detector.pdf?raw=true" TargetMode="External" /><Relationship Type="http://schemas.openxmlformats.org/officeDocument/2006/relationships/hyperlink" Id="rId114" Target="https://github.com/gwijthoff/perversity_of_things/blob/gh-pages/typeset_drafts/191508_sayville.docx" TargetMode="External" /><Relationship Type="http://schemas.openxmlformats.org/officeDocument/2006/relationships/hyperlink" Id="rId113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23" Target="https://github.com/gwijthoff/perversity_of_things/blob/gh-pages/typeset_drafts/191601_hearing_through_teeth.docx" TargetMode="External" /><Relationship Type="http://schemas.openxmlformats.org/officeDocument/2006/relationships/hyperlink" Id="rId122" Target="https://github.com/gwijthoff/perversity_of_things/blob/gh-pages/typeset_drafts/191601_hearing_through_teeth.pdf?raw=true" TargetMode="External" /><Relationship Type="http://schemas.openxmlformats.org/officeDocument/2006/relationships/hyperlink" Id="rId126" Target="https://github.com/gwijthoff/perversity_of_things/blob/gh-pages/typeset_drafts/191603_future_of_wireless.docx" TargetMode="External" /><Relationship Type="http://schemas.openxmlformats.org/officeDocument/2006/relationships/hyperlink" Id="rId125" Target="https://github.com/gwijthoff/perversity_of_things/blob/gh-pages/typeset_drafts/191603_future_of_wireless.pdf?raw=true" TargetMode="External" /><Relationship Type="http://schemas.openxmlformats.org/officeDocument/2006/relationships/hyperlink" Id="rId129" Target="https://github.com/gwijthoff/perversity_of_things/blob/gh-pages/typeset_drafts/191604_imagination_versus_facts.docx" TargetMode="External" /><Relationship Type="http://schemas.openxmlformats.org/officeDocument/2006/relationships/hyperlink" Id="rId128" Target="https://github.com/gwijthoff/perversity_of_things/blob/gh-pages/typeset_drafts/191604_imagination_versus_facts.pdf?raw=true" TargetMode="External" /><Relationship Type="http://schemas.openxmlformats.org/officeDocument/2006/relationships/hyperlink" Id="rId132" Target="https://github.com/gwijthoff/perversity_of_things/blob/gh-pages/typeset_drafts/191605_what_to_invent.docx" TargetMode="External" /><Relationship Type="http://schemas.openxmlformats.org/officeDocument/2006/relationships/hyperlink" Id="rId131" Target="https://github.com/gwijthoff/perversity_of_things/blob/gh-pages/typeset_drafts/191605_what_to_invent.pdf?raw=true" TargetMode="External" /><Relationship Type="http://schemas.openxmlformats.org/officeDocument/2006/relationships/hyperlink" Id="rId135" Target="https://github.com/gwijthoff/perversity_of_things/blob/gh-pages/typeset_drafts/191608_the_perversity_of_things.docx" TargetMode="External" /><Relationship Type="http://schemas.openxmlformats.org/officeDocument/2006/relationships/hyperlink" Id="rId134" Target="https://github.com/gwijthoff/perversity_of_things/blob/gh-pages/typeset_drafts/191608_the_perversity_of_things.pdf?raw=true" TargetMode="External" /><Relationship Type="http://schemas.openxmlformats.org/officeDocument/2006/relationships/hyperlink" Id="rId138" Target="https://github.com/gwijthoff/perversity_of_things/blob/gh-pages/typeset_drafts/191705_war_and_the_radio_amateur.docx" TargetMode="External" /><Relationship Type="http://schemas.openxmlformats.org/officeDocument/2006/relationships/hyperlink" Id="rId137" Target="https://github.com/gwijthoff/perversity_of_things/blob/gh-pages/typeset_drafts/191705_war_and_the_radio_amateur.pdf?raw=true" TargetMode="External" /><Relationship Type="http://schemas.openxmlformats.org/officeDocument/2006/relationships/hyperlink" Id="rId141" Target="https://github.com/gwijthoff/perversity_of_things/blob/gh-pages/typeset_drafts/191706_silencing_americas_wireless.docx" TargetMode="External" /><Relationship Type="http://schemas.openxmlformats.org/officeDocument/2006/relationships/hyperlink" Id="rId140" Target="https://github.com/gwijthoff/perversity_of_things/blob/gh-pages/typeset_drafts/191706_silencing_americas_wireless.pdf?raw=true" TargetMode="External" /><Relationship Type="http://schemas.openxmlformats.org/officeDocument/2006/relationships/hyperlink" Id="rId144" Target="https://github.com/gwijthoff/perversity_of_things/blob/gh-pages/typeset_drafts/191805_television_and_telephot.docx" TargetMode="External" /><Relationship Type="http://schemas.openxmlformats.org/officeDocument/2006/relationships/hyperlink" Id="rId143" Target="https://github.com/gwijthoff/perversity_of_things/blob/gh-pages/typeset_drafts/191805_television_and_telephot.pdf?raw=true" TargetMode="External" /><Relationship Type="http://schemas.openxmlformats.org/officeDocument/2006/relationships/hyperlink" Id="rId147" Target="https://github.com/gwijthoff/perversity_of_things/blob/gh-pages/typeset_drafts/191808_magnetic_storm.docx" TargetMode="External" /><Relationship Type="http://schemas.openxmlformats.org/officeDocument/2006/relationships/hyperlink" Id="rId146" Target="https://github.com/gwijthoff/perversity_of_things/blob/gh-pages/typeset_drafts/191808_magnetic_storm.pdf?raw=true" TargetMode="External" /><Relationship Type="http://schemas.openxmlformats.org/officeDocument/2006/relationships/hyperlink" Id="rId150" Target="https://github.com/gwijthoff/perversity_of_things/blob/gh-pages/typeset_drafts/191906_amateur_radio_restored.docx" TargetMode="External" /><Relationship Type="http://schemas.openxmlformats.org/officeDocument/2006/relationships/hyperlink" Id="rId149" Target="https://github.com/gwijthoff/perversity_of_things/blob/gh-pages/typeset_drafts/191906_amateur_radio_restored.pdf?raw=true" TargetMode="External" /><Relationship Type="http://schemas.openxmlformats.org/officeDocument/2006/relationships/hyperlink" Id="rId153" Target="https://github.com/gwijthoff/perversity_of_things/blob/gh-pages/typeset_drafts/191907_why_radio_news.docx" TargetMode="External" /><Relationship Type="http://schemas.openxmlformats.org/officeDocument/2006/relationships/hyperlink" Id="rId152" Target="https://github.com/gwijthoff/perversity_of_things/blob/gh-pages/typeset_drafts/191907_why_radio_news.pdf?raw=true" TargetMode="External" /><Relationship Type="http://schemas.openxmlformats.org/officeDocument/2006/relationships/hyperlink" Id="rId156" Target="https://github.com/gwijthoff/perversity_of_things/blob/gh-pages/typeset_drafts/191909_government_radio_control.docx" TargetMode="External" /><Relationship Type="http://schemas.openxmlformats.org/officeDocument/2006/relationships/hyperlink" Id="rId155" Target="https://github.com/gwijthoff/perversity_of_things/blob/gh-pages/typeset_drafts/191909_government_radio_control.pdf?raw=true" TargetMode="External" /><Relationship Type="http://schemas.openxmlformats.org/officeDocument/2006/relationships/hyperlink" Id="rId159" Target="https://github.com/gwijthoff/perversity_of_things/blob/gh-pages/typeset_drafts/191909_opera_by_wireless.docx" TargetMode="External" /><Relationship Type="http://schemas.openxmlformats.org/officeDocument/2006/relationships/hyperlink" Id="rId158" Target="https://github.com/gwijthoff/perversity_of_things/blob/gh-pages/typeset_drafts/191909_opera_by_wireless.pdf?raw=true" TargetMode="External" /><Relationship Type="http://schemas.openxmlformats.org/officeDocument/2006/relationships/hyperlink" Id="rId162" Target="https://github.com/gwijthoff/perversity_of_things/blob/gh-pages/typeset_drafts/191910_future_of_radio.docx" TargetMode="External" /><Relationship Type="http://schemas.openxmlformats.org/officeDocument/2006/relationships/hyperlink" Id="rId161" Target="https://github.com/gwijthoff/perversity_of_things/blob/gh-pages/typeset_drafts/191910_future_of_radio.pdf?raw=true" TargetMode="External" /><Relationship Type="http://schemas.openxmlformats.org/officeDocument/2006/relationships/hyperlink" Id="rId165" Target="https://github.com/gwijthoff/perversity_of_things/blob/gh-pages/typeset_drafts/191912_edison_speaks.docx" TargetMode="External" /><Relationship Type="http://schemas.openxmlformats.org/officeDocument/2006/relationships/hyperlink" Id="rId164" Target="https://github.com/gwijthoff/perversity_of_things/blob/gh-pages/typeset_drafts/191912_edison_speaks.pdf?raw=true" TargetMode="External" /><Relationship Type="http://schemas.openxmlformats.org/officeDocument/2006/relationships/hyperlink" Id="rId168" Target="https://github.com/gwijthoff/perversity_of_things/blob/gh-pages/typeset_drafts/192002_interplanetarian_wireless.docx" TargetMode="External" /><Relationship Type="http://schemas.openxmlformats.org/officeDocument/2006/relationships/hyperlink" Id="rId167" Target="https://github.com/gwijthoff/perversity_of_things/blob/gh-pages/typeset_drafts/192002_interplanetarian_wireless.pdf?raw=true" TargetMode="External" /><Relationship Type="http://schemas.openxmlformats.org/officeDocument/2006/relationships/hyperlink" Id="rId171" Target="https://github.com/gwijthoff/perversity_of_things/blob/gh-pages/typeset_drafts/192008_science_and_invention.docx" TargetMode="External" /><Relationship Type="http://schemas.openxmlformats.org/officeDocument/2006/relationships/hyperlink" Id="rId170" Target="https://github.com/gwijthoff/perversity_of_things/blob/gh-pages/typeset_drafts/192008_science_and_invention.pdf?raw=true" TargetMode="External" /><Relationship Type="http://schemas.openxmlformats.org/officeDocument/2006/relationships/hyperlink" Id="rId174" Target="https://github.com/gwijthoff/perversity_of_things/blob/gh-pages/typeset_drafts/192010_an_american_jules_verne.docx" TargetMode="External" /><Relationship Type="http://schemas.openxmlformats.org/officeDocument/2006/relationships/hyperlink" Id="rId173" Target="https://github.com/gwijthoff/perversity_of_things/blob/gh-pages/typeset_drafts/192010_an_american_jules_verne.pdf?raw=true" TargetMode="External" /><Relationship Type="http://schemas.openxmlformats.org/officeDocument/2006/relationships/hyperlink" Id="rId177" Target="https://github.com/gwijthoff/perversity_of_things/blob/gh-pages/typeset_drafts/192112_innovations_in_sensations.docx" TargetMode="External" /><Relationship Type="http://schemas.openxmlformats.org/officeDocument/2006/relationships/hyperlink" Id="rId176" Target="https://github.com/gwijthoff/perversity_of_things/blob/gh-pages/typeset_drafts/192112_innovations_in_sensations.pdf?raw=true" TargetMode="External" /><Relationship Type="http://schemas.openxmlformats.org/officeDocument/2006/relationships/hyperlink" Id="rId180" Target="https://github.com/gwijthoff/perversity_of_things/blob/gh-pages/typeset_drafts/192112_learn_while_you_sleep.docx" TargetMode="External" /><Relationship Type="http://schemas.openxmlformats.org/officeDocument/2006/relationships/hyperlink" Id="rId179" Target="https://github.com/gwijthoff/perversity_of_things/blob/gh-pages/typeset_drafts/192112_learn_while_you_sleep.pdf?raw=true" TargetMode="External" /><Relationship Type="http://schemas.openxmlformats.org/officeDocument/2006/relationships/hyperlink" Id="rId183" Target="https://github.com/gwijthoff/perversity_of_things/blob/gh-pages/typeset_drafts/192200_radio_for_all.docx" TargetMode="External" /><Relationship Type="http://schemas.openxmlformats.org/officeDocument/2006/relationships/hyperlink" Id="rId182" Target="https://github.com/gwijthoff/perversity_of_things/blob/gh-pages/typeset_drafts/192200_radio_for_all.pdf?raw=true" TargetMode="External" /><Relationship Type="http://schemas.openxmlformats.org/officeDocument/2006/relationships/hyperlink" Id="rId186" Target="https://github.com/gwijthoff/perversity_of_things/blob/gh-pages/typeset_drafts/192202_10k_years_hence.docx" TargetMode="External" /><Relationship Type="http://schemas.openxmlformats.org/officeDocument/2006/relationships/hyperlink" Id="rId185" Target="https://github.com/gwijthoff/perversity_of_things/blob/gh-pages/typeset_drafts/192202_10k_years_hence.pdf?raw=true" TargetMode="External" /><Relationship Type="http://schemas.openxmlformats.org/officeDocument/2006/relationships/hyperlink" Id="rId189" Target="https://github.com/gwijthoff/perversity_of_things/blob/gh-pages/typeset_drafts/192204_radio_broadcasting.docx" TargetMode="External" /><Relationship Type="http://schemas.openxmlformats.org/officeDocument/2006/relationships/hyperlink" Id="rId188" Target="https://github.com/gwijthoff/perversity_of_things/blob/gh-pages/typeset_drafts/192204_radio_broadcasting.pdf?raw=true" TargetMode="External" /><Relationship Type="http://schemas.openxmlformats.org/officeDocument/2006/relationships/hyperlink" Id="rId192" Target="https://github.com/gwijthoff/perversity_of_things/blob/gh-pages/typeset_drafts/192206_the_radio_science.docx" TargetMode="External" /><Relationship Type="http://schemas.openxmlformats.org/officeDocument/2006/relationships/hyperlink" Id="rId191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201" Target="https://github.com/gwijthoff/perversity_of_things/blob/gh-pages/typeset_drafts/192306_spiritism.docx" TargetMode="External" /><Relationship Type="http://schemas.openxmlformats.org/officeDocument/2006/relationships/hyperlink" Id="rId200" Target="https://github.com/gwijthoff/perversity_of_things/blob/gh-pages/typeset_drafts/192306_spiritism.pdf?raw=true" TargetMode="External" /><Relationship Type="http://schemas.openxmlformats.org/officeDocument/2006/relationships/hyperlink" Id="rId204" Target="https://github.com/gwijthoff/perversity_of_things/blob/gh-pages/typeset_drafts/192308_predicting_future_inventions.docx" TargetMode="External" /><Relationship Type="http://schemas.openxmlformats.org/officeDocument/2006/relationships/hyperlink" Id="rId203" Target="https://github.com/gwijthoff/perversity_of_things/blob/gh-pages/typeset_drafts/192308_predicting_future_inventions.pdf?raw=true" TargetMode="External" /><Relationship Type="http://schemas.openxmlformats.org/officeDocument/2006/relationships/hyperlink" Id="rId207" Target="https://github.com/gwijthoff/perversity_of_things/blob/gh-pages/typeset_drafts/192310_new_si.docx" TargetMode="External" /><Relationship Type="http://schemas.openxmlformats.org/officeDocument/2006/relationships/hyperlink" Id="rId206" Target="https://github.com/gwijthoff/perversity_of_things/blob/gh-pages/typeset_drafts/192310_new_si.pdf?raw=true" TargetMode="External" /><Relationship Type="http://schemas.openxmlformats.org/officeDocument/2006/relationships/hyperlink" Id="rId210" Target="https://github.com/gwijthoff/perversity_of_things/blob/gh-pages/typeset_drafts/192311_are_we_intelligent.docx" TargetMode="External" /><Relationship Type="http://schemas.openxmlformats.org/officeDocument/2006/relationships/hyperlink" Id="rId209" Target="https://github.com/gwijthoff/perversity_of_things/blob/gh-pages/typeset_drafts/192311_are_we_intelligent.pdf?raw=true" TargetMode="External" /><Relationship Type="http://schemas.openxmlformats.org/officeDocument/2006/relationships/hyperlink" Id="rId213" Target="https://github.com/gwijthoff/perversity_of_things/blob/gh-pages/typeset_drafts/192411_radio_tv_plane.docx" TargetMode="External" /><Relationship Type="http://schemas.openxmlformats.org/officeDocument/2006/relationships/hyperlink" Id="rId212" Target="https://github.com/gwijthoff/perversity_of_things/blob/gh-pages/typeset_drafts/192411_radio_tv_plane.pdf?raw=true" TargetMode="External" /><Relationship Type="http://schemas.openxmlformats.org/officeDocument/2006/relationships/hyperlink" Id="rId216" Target="https://github.com/gwijthoff/perversity_of_things/blob/gh-pages/typeset_drafts/192501_dark_age_of_science.docx" TargetMode="External" /><Relationship Type="http://schemas.openxmlformats.org/officeDocument/2006/relationships/hyperlink" Id="rId215" Target="https://github.com/gwijthoff/perversity_of_things/blob/gh-pages/typeset_drafts/192501_dark_age_of_science.pdf?raw=true" TargetMode="External" /><Relationship Type="http://schemas.openxmlformats.org/officeDocument/2006/relationships/hyperlink" Id="rId219" Target="https://github.com/gwijthoff/perversity_of_things/blob/gh-pages/typeset_drafts/192507_the_isolator.docx" TargetMode="External" /><Relationship Type="http://schemas.openxmlformats.org/officeDocument/2006/relationships/hyperlink" Id="rId218" Target="https://github.com/gwijthoff/perversity_of_things/blob/gh-pages/typeset_drafts/192507_the_isolator.pdf?raw=true" TargetMode="External" /><Relationship Type="http://schemas.openxmlformats.org/officeDocument/2006/relationships/hyperlink" Id="rId222" Target="https://github.com/gwijthoff/perversity_of_things/blob/gh-pages/typeset_drafts/192604_a_new_sort_of_magazine.docx" TargetMode="External" /><Relationship Type="http://schemas.openxmlformats.org/officeDocument/2006/relationships/hyperlink" Id="rId221" Target="https://github.com/gwijthoff/perversity_of_things/blob/gh-pages/typeset_drafts/192604_a_new_sort_of_magazine.pdf?raw=true" TargetMode="External" /><Relationship Type="http://schemas.openxmlformats.org/officeDocument/2006/relationships/hyperlink" Id="rId225" Target="https://github.com/gwijthoff/perversity_of_things/blob/gh-pages/typeset_drafts/192607_fiction_versus_facts.docx" TargetMode="External" /><Relationship Type="http://schemas.openxmlformats.org/officeDocument/2006/relationships/hyperlink" Id="rId224" Target="https://github.com/gwijthoff/perversity_of_things/blob/gh-pages/typeset_drafts/192607_fiction_versus_facts.pdf?raw=true" TargetMode="External" /><Relationship Type="http://schemas.openxmlformats.org/officeDocument/2006/relationships/hyperlink" Id="rId231" Target="https://github.com/gwijthoff/perversity_of_things/blob/gh-pages/typeset_drafts/192609_editorially_speaking.docx" TargetMode="External" /><Relationship Type="http://schemas.openxmlformats.org/officeDocument/2006/relationships/hyperlink" Id="rId230" Target="https://github.com/gwijthoff/perversity_of_things/blob/gh-pages/typeset_drafts/192609_editorially_speaking.pdf?raw=true" TargetMode="External" /><Relationship Type="http://schemas.openxmlformats.org/officeDocument/2006/relationships/hyperlink" Id="rId234" Target="https://github.com/gwijthoff/perversity_of_things/blob/gh-pages/typeset_drafts/192609_is_radio_standstill.docx" TargetMode="External" /><Relationship Type="http://schemas.openxmlformats.org/officeDocument/2006/relationships/hyperlink" Id="rId233" Target="https://github.com/gwijthoff/perversity_of_things/blob/gh-pages/typeset_drafts/192609_is_radio_standstill.pdf?raw=true" TargetMode="External" /><Relationship Type="http://schemas.openxmlformats.org/officeDocument/2006/relationships/hyperlink" Id="rId228" Target="https://github.com/gwijthoff/perversity_of_things/blob/gh-pages/typeset_drafts/192609_the_detectorium.docx" TargetMode="External" /><Relationship Type="http://schemas.openxmlformats.org/officeDocument/2006/relationships/hyperlink" Id="rId227" Target="https://github.com/gwijthoff/perversity_of_things/blob/gh-pages/typeset_drafts/192609_the_detectorium.pdf?raw=true" TargetMode="External" /><Relationship Type="http://schemas.openxmlformats.org/officeDocument/2006/relationships/hyperlink" Id="rId237" Target="https://github.com/gwijthoff/perversity_of_things/blob/gh-pages/typeset_drafts/192610_imagination_and_reality.docx" TargetMode="External" /><Relationship Type="http://schemas.openxmlformats.org/officeDocument/2006/relationships/hyperlink" Id="rId236" Target="https://github.com/gwijthoff/perversity_of_things/blob/gh-pages/typeset_drafts/192610_imagination_and_reality.pdf?raw=true" TargetMode="External" /><Relationship Type="http://schemas.openxmlformats.org/officeDocument/2006/relationships/hyperlink" Id="rId240" Target="https://github.com/gwijthoff/perversity_of_things/blob/gh-pages/typeset_drafts/192611_the_pianorad.docx" TargetMode="External" /><Relationship Type="http://schemas.openxmlformats.org/officeDocument/2006/relationships/hyperlink" Id="rId239" Target="https://github.com/gwijthoff/perversity_of_things/blob/gh-pages/typeset_drafts/192611_the_pianorad.pdf?raw=true" TargetMode="External" /><Relationship Type="http://schemas.openxmlformats.org/officeDocument/2006/relationships/hyperlink" Id="rId243" Target="https://github.com/gwijthoff/perversity_of_things/blob/gh-pages/typeset_drafts/192612_edison_and_radio.docx" TargetMode="External" /><Relationship Type="http://schemas.openxmlformats.org/officeDocument/2006/relationships/hyperlink" Id="rId242" Target="https://github.com/gwijthoff/perversity_of_things/blob/gh-pages/typeset_drafts/192612_edison_and_radio.pdf?raw=true" TargetMode="External" /><Relationship Type="http://schemas.openxmlformats.org/officeDocument/2006/relationships/hyperlink" Id="rId246" Target="https://github.com/gwijthoff/perversity_of_things/blob/gh-pages/typeset_drafts/192700_all_about_television.docx" TargetMode="External" /><Relationship Type="http://schemas.openxmlformats.org/officeDocument/2006/relationships/hyperlink" Id="rId245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handicraft.docx" TargetMode="External" /><Relationship Type="http://schemas.openxmlformats.org/officeDocument/2006/relationships/hyperlink" Id="rId251" Target="https://github.com/gwijthoff/perversity_of_things/blob/gh-pages/typeset_drafts/192702_handicraft.pdf?raw=true" TargetMode="External" /><Relationship Type="http://schemas.openxmlformats.org/officeDocument/2006/relationships/hyperlink" Id="rId249" Target="https://github.com/gwijthoff/perversity_of_things/blob/gh-pages/typeset_drafts/192702_why_radio_set_builder.docx" TargetMode="External" /><Relationship Type="http://schemas.openxmlformats.org/officeDocument/2006/relationships/hyperlink" Id="rId248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258" Target="https://github.com/gwijthoff/perversity_of_things/blob/gh-pages/typeset_drafts/192705_new_radio_things.docx" TargetMode="External" /><Relationship Type="http://schemas.openxmlformats.org/officeDocument/2006/relationships/hyperlink" Id="rId257" Target="https://github.com/gwijthoff/perversity_of_things/blob/gh-pages/typeset_drafts/192705_new_radio_things.pdf?raw=true" TargetMode="External" /><Relationship Type="http://schemas.openxmlformats.org/officeDocument/2006/relationships/hyperlink" Id="rId261" Target="https://github.com/gwijthoff/perversity_of_things/blob/gh-pages/typeset_drafts/192706_after_television_what.docx" TargetMode="External" /><Relationship Type="http://schemas.openxmlformats.org/officeDocument/2006/relationships/hyperlink" Id="rId260" Target="https://github.com/gwijthoff/perversity_of_things/blob/gh-pages/typeset_drafts/192706_after_television_what.pdf?raw=true" TargetMode="External" /><Relationship Type="http://schemas.openxmlformats.org/officeDocument/2006/relationships/hyperlink" Id="rId264" Target="https://github.com/gwijthoff/perversity_of_things/blob/gh-pages/typeset_drafts/192706_lure_of_scientifiction.docx" TargetMode="External" /><Relationship Type="http://schemas.openxmlformats.org/officeDocument/2006/relationships/hyperlink" Id="rId263" Target="https://github.com/gwijthoff/perversity_of_things/blob/gh-pages/typeset_drafts/192706_lure_of_scientifiction.pdf?raw=true" TargetMode="External" /><Relationship Type="http://schemas.openxmlformats.org/officeDocument/2006/relationships/hyperlink" Id="rId267" Target="https://github.com/gwijthoff/perversity_of_things/blob/gh-pages/typeset_drafts/192707_wired_versus_space_radio.docx" TargetMode="External" /><Relationship Type="http://schemas.openxmlformats.org/officeDocument/2006/relationships/hyperlink" Id="rId266" Target="https://github.com/gwijthoff/perversity_of_things/blob/gh-pages/typeset_drafts/192707_wired_versus_space_radio.pdf?raw=true" TargetMode="External" /><Relationship Type="http://schemas.openxmlformats.org/officeDocument/2006/relationships/hyperlink" Id="rId270" Target="https://github.com/gwijthoff/perversity_of_things/blob/gh-pages/typeset_drafts/192709_electric_duel.docx" TargetMode="External" /><Relationship Type="http://schemas.openxmlformats.org/officeDocument/2006/relationships/hyperlink" Id="rId269" Target="https://github.com/gwijthoff/perversity_of_things/blob/gh-pages/typeset_drafts/192709_electric_duel.pdf?raw=true" TargetMode="External" /><Relationship Type="http://schemas.openxmlformats.org/officeDocument/2006/relationships/hyperlink" Id="rId273" Target="https://github.com/gwijthoff/perversity_of_things/blob/gh-pages/typeset_drafts/192710_radio_enters_new_phase.docx" TargetMode="External" /><Relationship Type="http://schemas.openxmlformats.org/officeDocument/2006/relationships/hyperlink" Id="rId272" Target="https://github.com/gwijthoff/perversity_of_things/blob/gh-pages/typeset_drafts/192710_radio_enters_new_phase.pdf?raw=true" TargetMode="External" /><Relationship Type="http://schemas.openxmlformats.org/officeDocument/2006/relationships/hyperlink" Id="rId276" Target="https://github.com/gwijthoff/perversity_of_things/blob/gh-pages/typeset_drafts/192711_whats_wrong_with_science.docx" TargetMode="External" /><Relationship Type="http://schemas.openxmlformats.org/officeDocument/2006/relationships/hyperlink" Id="rId275" Target="https://github.com/gwijthoff/perversity_of_things/blob/gh-pages/typeset_drafts/192711_whats_wrong_with_science.pdf?raw=true" TargetMode="External" /><Relationship Type="http://schemas.openxmlformats.org/officeDocument/2006/relationships/hyperlink" Id="rId279" Target="https://github.com/gwijthoff/perversity_of_things/blob/gh-pages/typeset_drafts/192804_radio_news_new_policy.docx" TargetMode="External" /><Relationship Type="http://schemas.openxmlformats.org/officeDocument/2006/relationships/hyperlink" Id="rId278" Target="https://github.com/gwijthoff/perversity_of_things/blob/gh-pages/typeset_drafts/192804_radio_news_new_policy.pdf?raw=true" TargetMode="External" /><Relationship Type="http://schemas.openxmlformats.org/officeDocument/2006/relationships/hyperlink" Id="rId282" Target="https://github.com/gwijthoff/perversity_of_things/blob/gh-pages/typeset_drafts/192809_shortwave_cycle.docx" TargetMode="External" /><Relationship Type="http://schemas.openxmlformats.org/officeDocument/2006/relationships/hyperlink" Id="rId281" Target="https://github.com/gwijthoff/perversity_of_things/blob/gh-pages/typeset_drafts/192809_shortwave_cycle.pdf?raw=true" TargetMode="External" /><Relationship Type="http://schemas.openxmlformats.org/officeDocument/2006/relationships/hyperlink" Id="rId285" Target="https://github.com/gwijthoff/perversity_of_things/blob/gh-pages/typeset_drafts/192911_killing_flash.docx" TargetMode="External" /><Relationship Type="http://schemas.openxmlformats.org/officeDocument/2006/relationships/hyperlink" Id="rId284" Target="https://github.com/gwijthoff/perversity_of_things/blob/gh-pages/typeset_drafts/192911_killing_flash.pdf?raw=true" TargetMode="External" /><Relationship Type="http://schemas.openxmlformats.org/officeDocument/2006/relationships/hyperlink" Id="rId288" Target="https://github.com/gwijthoff/perversity_of_things/blob/gh-pages/typeset_drafts/193002_how_to_write_science_stories.docx" TargetMode="External" /><Relationship Type="http://schemas.openxmlformats.org/officeDocument/2006/relationships/hyperlink" Id="rId287" Target="https://github.com/gwijthoff/perversity_of_things/blob/gh-pages/typeset_drafts/193002_how_to_write_science_stories.pdf?raw=true" TargetMode="External" /><Relationship Type="http://schemas.openxmlformats.org/officeDocument/2006/relationships/hyperlink" Id="rId294" Target="https://github.com/gwijthoff/perversity_of_things/blob/gh-pages/typeset_drafts/193009_science_fiction_science_faction.docx" TargetMode="External" /><Relationship Type="http://schemas.openxmlformats.org/officeDocument/2006/relationships/hyperlink" Id="rId293" Target="https://github.com/gwijthoff/perversity_of_things/blob/gh-pages/typeset_drafts/193009_science_fiction_science_faction.pdf?raw=true" TargetMode="External" /><Relationship Type="http://schemas.openxmlformats.org/officeDocument/2006/relationships/hyperlink" Id="rId297" Target="https://github.com/gwijthoff/perversity_of_things/blob/gh-pages/typeset_drafts/193107_television_technique.docx" TargetMode="External" /><Relationship Type="http://schemas.openxmlformats.org/officeDocument/2006/relationships/hyperlink" Id="rId296" Target="https://github.com/gwijthoff/perversity_of_things/blob/gh-pages/typeset_drafts/193107_television_technique.pdf?raw=true" TargetMode="External" /><Relationship Type="http://schemas.openxmlformats.org/officeDocument/2006/relationships/hyperlink" Id="rId291" Target="https://github.com/gwijthoff/perversity_of_things/blob/gh-pages/typeset_drafts/193302_machine_and_the_depression.docx" TargetMode="External" /><Relationship Type="http://schemas.openxmlformats.org/officeDocument/2006/relationships/hyperlink" Id="rId290" Target="https://github.com/gwijthoff/perversity_of_things/blob/gh-pages/typeset_drafts/193302_machine_and_the_depression.pdf?raw=true" TargetMode="External" /><Relationship Type="http://schemas.openxmlformats.org/officeDocument/2006/relationships/hyperlink" Id="rId300" Target="https://github.com/gwijthoff/perversity_of_things/blob/gh-pages/typeset_drafts/193312_on_reprints.docx" TargetMode="External" /><Relationship Type="http://schemas.openxmlformats.org/officeDocument/2006/relationships/hyperlink" Id="rId299" Target="https://github.com/gwijthoff/perversity_of_things/blob/gh-pages/typeset_drafts/193312_on_reprints.pdf?raw=true" TargetMode="External" /><Relationship Type="http://schemas.openxmlformats.org/officeDocument/2006/relationships/hyperlink" Id="rId302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4_ralph1.html" TargetMode="External" /><Relationship Type="http://schemas.openxmlformats.org/officeDocument/2006/relationships/hyperlink" Id="rId58" Target="http://gernsback.wythoff.net/191105_ralph2.html" TargetMode="External" /><Relationship Type="http://schemas.openxmlformats.org/officeDocument/2006/relationships/hyperlink" Id="rId61" Target="http://gernsback.wythoff.net/191106_ralph3.html" TargetMode="External" /><Relationship Type="http://schemas.openxmlformats.org/officeDocument/2006/relationships/hyperlink" Id="rId64" Target="http://gernsback.wythoff.net/191107_ralph4.html" TargetMode="External" /><Relationship Type="http://schemas.openxmlformats.org/officeDocument/2006/relationships/hyperlink" Id="rId67" Target="http://gernsback.wythoff.net/191108_ralph5.html" TargetMode="External" /><Relationship Type="http://schemas.openxmlformats.org/officeDocument/2006/relationships/hyperlink" Id="rId70" Target="http://gernsback.wythoff.net/191109_ralph6.html" TargetMode="External" /><Relationship Type="http://schemas.openxmlformats.org/officeDocument/2006/relationships/hyperlink" Id="rId73" Target="http://gernsback.wythoff.net/191110_ralph7.html" TargetMode="External" /><Relationship Type="http://schemas.openxmlformats.org/officeDocument/2006/relationships/hyperlink" Id="rId76" Target="http://gernsback.wythoff.net/191111_ralph8.html" TargetMode="External" /><Relationship Type="http://schemas.openxmlformats.org/officeDocument/2006/relationships/hyperlink" Id="rId79" Target="http://gernsback.wythoff.net/191112_ralph9.html" TargetMode="External" /><Relationship Type="http://schemas.openxmlformats.org/officeDocument/2006/relationships/hyperlink" Id="rId82" Target="http://gernsback.wythoff.net/191201_ralph10.html" TargetMode="External" /><Relationship Type="http://schemas.openxmlformats.org/officeDocument/2006/relationships/hyperlink" Id="rId88" Target="http://gernsback.wythoff.net/191202_alexander_wireless_bill.html" TargetMode="External" /><Relationship Type="http://schemas.openxmlformats.org/officeDocument/2006/relationships/hyperlink" Id="rId85" Target="http://gernsback.wythoff.net/191202_ralph11.html" TargetMode="External" /><Relationship Type="http://schemas.openxmlformats.org/officeDocument/2006/relationships/hyperlink" Id="rId94" Target="http://gernsback.wythoff.net/191203_nytimes_editorial.html" TargetMode="External" /><Relationship Type="http://schemas.openxmlformats.org/officeDocument/2006/relationships/hyperlink" Id="rId91" Target="http://gernsback.wythoff.net/191203_ralph12.html" TargetMode="External" /><Relationship Type="http://schemas.openxmlformats.org/officeDocument/2006/relationships/hyperlink" Id="rId97" Target="http://gernsback.wythoff.net/191204_alexander_wireless_bill.html" TargetMode="External" /><Relationship Type="http://schemas.openxmlformats.org/officeDocument/2006/relationships/hyperlink" Id="rId100" Target="http://gernsback.wythoff.net/191302_wireless_and_the_amateur.html" TargetMode="External" /><Relationship Type="http://schemas.openxmlformats.org/officeDocument/2006/relationships/hyperlink" Id="rId103" Target="http://gernsback.wythoff.net/191305_a_treatise_on_wireless.html" TargetMode="External" /><Relationship Type="http://schemas.openxmlformats.org/officeDocument/2006/relationships/hyperlink" Id="rId106" Target="http://gernsback.wythoff.net/191305_our_cover.html" TargetMode="External" /><Relationship Type="http://schemas.openxmlformats.org/officeDocument/2006/relationships/hyperlink" Id="rId109" Target="http://gernsback.wythoff.net/191402_radioson_detector.html" TargetMode="External" /><Relationship Type="http://schemas.openxmlformats.org/officeDocument/2006/relationships/hyperlink" Id="rId112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21" Target="http://gernsback.wythoff.net/191601_hearing_through_teeth.html" TargetMode="External" /><Relationship Type="http://schemas.openxmlformats.org/officeDocument/2006/relationships/hyperlink" Id="rId124" Target="http://gernsback.wythoff.net/191603_future_of_wireless.html" TargetMode="External" /><Relationship Type="http://schemas.openxmlformats.org/officeDocument/2006/relationships/hyperlink" Id="rId127" Target="http://gernsback.wythoff.net/191604_imagination_versus_facts.html" TargetMode="External" /><Relationship Type="http://schemas.openxmlformats.org/officeDocument/2006/relationships/hyperlink" Id="rId130" Target="http://gernsback.wythoff.net/191605_what_to_invent.html" TargetMode="External" /><Relationship Type="http://schemas.openxmlformats.org/officeDocument/2006/relationships/hyperlink" Id="rId133" Target="http://gernsback.wythoff.net/191608_the_perversity_of_things.html" TargetMode="External" /><Relationship Type="http://schemas.openxmlformats.org/officeDocument/2006/relationships/hyperlink" Id="rId136" Target="http://gernsback.wythoff.net/191705_war_and_the_radio_amateur.html" TargetMode="External" /><Relationship Type="http://schemas.openxmlformats.org/officeDocument/2006/relationships/hyperlink" Id="rId139" Target="http://gernsback.wythoff.net/191706_silencing_americas_wireless.html" TargetMode="External" /><Relationship Type="http://schemas.openxmlformats.org/officeDocument/2006/relationships/hyperlink" Id="rId142" Target="http://gernsback.wythoff.net/191805_television_and_telephot.html" TargetMode="External" /><Relationship Type="http://schemas.openxmlformats.org/officeDocument/2006/relationships/hyperlink" Id="rId145" Target="http://gernsback.wythoff.net/191808_magnetic_storm.html" TargetMode="External" /><Relationship Type="http://schemas.openxmlformats.org/officeDocument/2006/relationships/hyperlink" Id="rId148" Target="http://gernsback.wythoff.net/191906_amateur_radio_restored.html" TargetMode="External" /><Relationship Type="http://schemas.openxmlformats.org/officeDocument/2006/relationships/hyperlink" Id="rId151" Target="http://gernsback.wythoff.net/191907_why_radio_news.html" TargetMode="External" /><Relationship Type="http://schemas.openxmlformats.org/officeDocument/2006/relationships/hyperlink" Id="rId154" Target="http://gernsback.wythoff.net/191909_government_radio_control.html" TargetMode="External" /><Relationship Type="http://schemas.openxmlformats.org/officeDocument/2006/relationships/hyperlink" Id="rId157" Target="http://gernsback.wythoff.net/191909_opera_by_wireless.html" TargetMode="External" /><Relationship Type="http://schemas.openxmlformats.org/officeDocument/2006/relationships/hyperlink" Id="rId160" Target="http://gernsback.wythoff.net/191910_future_of_radio.html" TargetMode="External" /><Relationship Type="http://schemas.openxmlformats.org/officeDocument/2006/relationships/hyperlink" Id="rId163" Target="http://gernsback.wythoff.net/191912_edison_speaks.html" TargetMode="External" /><Relationship Type="http://schemas.openxmlformats.org/officeDocument/2006/relationships/hyperlink" Id="rId166" Target="http://gernsback.wythoff.net/192002_interplanetarian_wireless.html" TargetMode="External" /><Relationship Type="http://schemas.openxmlformats.org/officeDocument/2006/relationships/hyperlink" Id="rId169" Target="http://gernsback.wythoff.net/192008_science_and_invention.html" TargetMode="External" /><Relationship Type="http://schemas.openxmlformats.org/officeDocument/2006/relationships/hyperlink" Id="rId172" Target="http://gernsback.wythoff.net/192010_an_american_jules_verne.html" TargetMode="External" /><Relationship Type="http://schemas.openxmlformats.org/officeDocument/2006/relationships/hyperlink" Id="rId175" Target="http://gernsback.wythoff.net/192112_innovations_in_sensations.html" TargetMode="External" /><Relationship Type="http://schemas.openxmlformats.org/officeDocument/2006/relationships/hyperlink" Id="rId178" Target="http://gernsback.wythoff.net/192112_learn_while_you_sleep.html" TargetMode="External" /><Relationship Type="http://schemas.openxmlformats.org/officeDocument/2006/relationships/hyperlink" Id="rId181" Target="http://gernsback.wythoff.net/192200_radio_for_all.html" TargetMode="External" /><Relationship Type="http://schemas.openxmlformats.org/officeDocument/2006/relationships/hyperlink" Id="rId184" Target="http://gernsback.wythoff.net/192202_10k_years_hence.html" TargetMode="External" /><Relationship Type="http://schemas.openxmlformats.org/officeDocument/2006/relationships/hyperlink" Id="rId187" Target="http://gernsback.wythoff.net/192204_radio_broadcasting.html" TargetMode="External" /><Relationship Type="http://schemas.openxmlformats.org/officeDocument/2006/relationships/hyperlink" Id="rId190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99" Target="http://gernsback.wythoff.net/192306_spiritism.html" TargetMode="External" /><Relationship Type="http://schemas.openxmlformats.org/officeDocument/2006/relationships/hyperlink" Id="rId202" Target="http://gernsback.wythoff.net/192308_predicting_future_inventions.html" TargetMode="External" /><Relationship Type="http://schemas.openxmlformats.org/officeDocument/2006/relationships/hyperlink" Id="rId205" Target="http://gernsback.wythoff.net/192310_new_si.html" TargetMode="External" /><Relationship Type="http://schemas.openxmlformats.org/officeDocument/2006/relationships/hyperlink" Id="rId208" Target="http://gernsback.wythoff.net/192311_are_we_intelligent.html" TargetMode="External" /><Relationship Type="http://schemas.openxmlformats.org/officeDocument/2006/relationships/hyperlink" Id="rId211" Target="http://gernsback.wythoff.net/192411_radio_tv_plane.html" TargetMode="External" /><Relationship Type="http://schemas.openxmlformats.org/officeDocument/2006/relationships/hyperlink" Id="rId214" Target="http://gernsback.wythoff.net/192501_dark_age_of_science.html" TargetMode="External" /><Relationship Type="http://schemas.openxmlformats.org/officeDocument/2006/relationships/hyperlink" Id="rId217" Target="http://gernsback.wythoff.net/192507_the_isolator.html" TargetMode="External" /><Relationship Type="http://schemas.openxmlformats.org/officeDocument/2006/relationships/hyperlink" Id="rId220" Target="http://gernsback.wythoff.net/192604_a_new_sort_of_magazine.html" TargetMode="External" /><Relationship Type="http://schemas.openxmlformats.org/officeDocument/2006/relationships/hyperlink" Id="rId223" Target="http://gernsback.wythoff.net/192607_fiction_versus_facts.html" TargetMode="External" /><Relationship Type="http://schemas.openxmlformats.org/officeDocument/2006/relationships/hyperlink" Id="rId229" Target="http://gernsback.wythoff.net/192609_editorially_speaking.html" TargetMode="External" /><Relationship Type="http://schemas.openxmlformats.org/officeDocument/2006/relationships/hyperlink" Id="rId232" Target="http://gernsback.wythoff.net/192609_is_radio_standstill.html" TargetMode="External" /><Relationship Type="http://schemas.openxmlformats.org/officeDocument/2006/relationships/hyperlink" Id="rId226" Target="http://gernsback.wythoff.net/192609_the_detectorium.html" TargetMode="External" /><Relationship Type="http://schemas.openxmlformats.org/officeDocument/2006/relationships/hyperlink" Id="rId235" Target="http://gernsback.wythoff.net/192610_imagination_and_reality.html" TargetMode="External" /><Relationship Type="http://schemas.openxmlformats.org/officeDocument/2006/relationships/hyperlink" Id="rId238" Target="http://gernsback.wythoff.net/192611_the_pianorad.html" TargetMode="External" /><Relationship Type="http://schemas.openxmlformats.org/officeDocument/2006/relationships/hyperlink" Id="rId241" Target="http://gernsback.wythoff.net/192612_edison_and_radio.html" TargetMode="External" /><Relationship Type="http://schemas.openxmlformats.org/officeDocument/2006/relationships/hyperlink" Id="rId244" Target="http://gernsback.wythoff.net/192700_all_about_television.html" TargetMode="External" /><Relationship Type="http://schemas.openxmlformats.org/officeDocument/2006/relationships/hyperlink" Id="rId250" Target="http://gernsback.wythoff.net/192702_handicraft.html" TargetMode="External" /><Relationship Type="http://schemas.openxmlformats.org/officeDocument/2006/relationships/hyperlink" Id="rId247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256" Target="http://gernsback.wythoff.net/192705_new_radio_things.html" TargetMode="External" /><Relationship Type="http://schemas.openxmlformats.org/officeDocument/2006/relationships/hyperlink" Id="rId259" Target="http://gernsback.wythoff.net/192706_after_television_what.html" TargetMode="External" /><Relationship Type="http://schemas.openxmlformats.org/officeDocument/2006/relationships/hyperlink" Id="rId262" Target="http://gernsback.wythoff.net/192706_lure_of_scientifiction.html" TargetMode="External" /><Relationship Type="http://schemas.openxmlformats.org/officeDocument/2006/relationships/hyperlink" Id="rId265" Target="http://gernsback.wythoff.net/192707_wired_versus_space_radio.html" TargetMode="External" /><Relationship Type="http://schemas.openxmlformats.org/officeDocument/2006/relationships/hyperlink" Id="rId268" Target="http://gernsback.wythoff.net/192709_electric_duel.html" TargetMode="External" /><Relationship Type="http://schemas.openxmlformats.org/officeDocument/2006/relationships/hyperlink" Id="rId271" Target="http://gernsback.wythoff.net/192710_radio_enters_new_phase.html" TargetMode="External" /><Relationship Type="http://schemas.openxmlformats.org/officeDocument/2006/relationships/hyperlink" Id="rId274" Target="http://gernsback.wythoff.net/192711_whats_wrong_with_science.html" TargetMode="External" /><Relationship Type="http://schemas.openxmlformats.org/officeDocument/2006/relationships/hyperlink" Id="rId277" Target="http://gernsback.wythoff.net/192804_radio_news_new_policy.html" TargetMode="External" /><Relationship Type="http://schemas.openxmlformats.org/officeDocument/2006/relationships/hyperlink" Id="rId280" Target="http://gernsback.wythoff.net/192809_shortwave_cycle.html" TargetMode="External" /><Relationship Type="http://schemas.openxmlformats.org/officeDocument/2006/relationships/hyperlink" Id="rId283" Target="http://gernsback.wythoff.net/192911_killing_flash.html" TargetMode="External" /><Relationship Type="http://schemas.openxmlformats.org/officeDocument/2006/relationships/hyperlink" Id="rId286" Target="http://gernsback.wythoff.net/193002_how_to_write_science_stories.html" TargetMode="External" /><Relationship Type="http://schemas.openxmlformats.org/officeDocument/2006/relationships/hyperlink" Id="rId292" Target="http://gernsback.wythoff.net/193009_science_fiction_science_faction.html" TargetMode="External" /><Relationship Type="http://schemas.openxmlformats.org/officeDocument/2006/relationships/hyperlink" Id="rId295" Target="http://gernsback.wythoff.net/193107_television_technique.html" TargetMode="External" /><Relationship Type="http://schemas.openxmlformats.org/officeDocument/2006/relationships/hyperlink" Id="rId289" Target="http://gernsback.wythoff.net/193302_machine_and_the_depression.html" TargetMode="External" /><Relationship Type="http://schemas.openxmlformats.org/officeDocument/2006/relationships/hyperlink" Id="rId298" Target="http://gernsback.wythoff.net/193312_on_reprints.html" TargetMode="External" /><Relationship Type="http://schemas.openxmlformats.org/officeDocument/2006/relationships/hyperlink" Id="rId30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4_ralph1.docx" TargetMode="External" /><Relationship Type="http://schemas.openxmlformats.org/officeDocument/2006/relationships/hyperlink" Id="rId56" Target="https://github.com/gwijthoff/perversity_of_things/blob/gh-pages/typeset_drafts/191104_ralph1.pdf?raw=true" TargetMode="External" /><Relationship Type="http://schemas.openxmlformats.org/officeDocument/2006/relationships/hyperlink" Id="rId60" Target="https://github.com/gwijthoff/perversity_of_things/blob/gh-pages/typeset_drafts/191105_ralph2.docx" TargetMode="External" /><Relationship Type="http://schemas.openxmlformats.org/officeDocument/2006/relationships/hyperlink" Id="rId59" Target="https://github.com/gwijthoff/perversity_of_things/blob/gh-pages/typeset_drafts/191105_ralph2.pdf?raw=true" TargetMode="External" /><Relationship Type="http://schemas.openxmlformats.org/officeDocument/2006/relationships/hyperlink" Id="rId63" Target="https://github.com/gwijthoff/perversity_of_things/blob/gh-pages/typeset_drafts/191106_ralph3.docx" TargetMode="External" /><Relationship Type="http://schemas.openxmlformats.org/officeDocument/2006/relationships/hyperlink" Id="rId62" Target="https://github.com/gwijthoff/perversity_of_things/blob/gh-pages/typeset_drafts/191106_ralph3.pdf?raw=true" TargetMode="External" /><Relationship Type="http://schemas.openxmlformats.org/officeDocument/2006/relationships/hyperlink" Id="rId66" Target="https://github.com/gwijthoff/perversity_of_things/blob/gh-pages/typeset_drafts/191107_ralph4.docx" TargetMode="External" /><Relationship Type="http://schemas.openxmlformats.org/officeDocument/2006/relationships/hyperlink" Id="rId65" Target="https://github.com/gwijthoff/perversity_of_things/blob/gh-pages/typeset_drafts/191107_ralph4.pdf?raw=true" TargetMode="External" /><Relationship Type="http://schemas.openxmlformats.org/officeDocument/2006/relationships/hyperlink" Id="rId69" Target="https://github.com/gwijthoff/perversity_of_things/blob/gh-pages/typeset_drafts/191108_ralph5.docx" TargetMode="External" /><Relationship Type="http://schemas.openxmlformats.org/officeDocument/2006/relationships/hyperlink" Id="rId68" Target="https://github.com/gwijthoff/perversity_of_things/blob/gh-pages/typeset_drafts/191108_ralph5.pdf?raw=true" TargetMode="External" /><Relationship Type="http://schemas.openxmlformats.org/officeDocument/2006/relationships/hyperlink" Id="rId72" Target="https://github.com/gwijthoff/perversity_of_things/blob/gh-pages/typeset_drafts/191109_ralph6.docx" TargetMode="External" /><Relationship Type="http://schemas.openxmlformats.org/officeDocument/2006/relationships/hyperlink" Id="rId71" Target="https://github.com/gwijthoff/perversity_of_things/blob/gh-pages/typeset_drafts/191109_ralph6.pdf?raw=true" TargetMode="External" /><Relationship Type="http://schemas.openxmlformats.org/officeDocument/2006/relationships/hyperlink" Id="rId75" Target="https://github.com/gwijthoff/perversity_of_things/blob/gh-pages/typeset_drafts/191110_ralph7.docx" TargetMode="External" /><Relationship Type="http://schemas.openxmlformats.org/officeDocument/2006/relationships/hyperlink" Id="rId74" Target="https://github.com/gwijthoff/perversity_of_things/blob/gh-pages/typeset_drafts/191110_ralph7.pdf?raw=true" TargetMode="External" /><Relationship Type="http://schemas.openxmlformats.org/officeDocument/2006/relationships/hyperlink" Id="rId78" Target="https://github.com/gwijthoff/perversity_of_things/blob/gh-pages/typeset_drafts/191111_ralph8.docx" TargetMode="External" /><Relationship Type="http://schemas.openxmlformats.org/officeDocument/2006/relationships/hyperlink" Id="rId77" Target="https://github.com/gwijthoff/perversity_of_things/blob/gh-pages/typeset_drafts/191111_ralph8.pdf?raw=true" TargetMode="External" /><Relationship Type="http://schemas.openxmlformats.org/officeDocument/2006/relationships/hyperlink" Id="rId81" Target="https://github.com/gwijthoff/perversity_of_things/blob/gh-pages/typeset_drafts/191112_ralph9.docx" TargetMode="External" /><Relationship Type="http://schemas.openxmlformats.org/officeDocument/2006/relationships/hyperlink" Id="rId80" Target="https://github.com/gwijthoff/perversity_of_things/blob/gh-pages/typeset_drafts/191112_ralph9.pdf?raw=true" TargetMode="External" /><Relationship Type="http://schemas.openxmlformats.org/officeDocument/2006/relationships/hyperlink" Id="rId84" Target="https://github.com/gwijthoff/perversity_of_things/blob/gh-pages/typeset_drafts/191201_ralph10.docx" TargetMode="External" /><Relationship Type="http://schemas.openxmlformats.org/officeDocument/2006/relationships/hyperlink" Id="rId83" Target="https://github.com/gwijthoff/perversity_of_things/blob/gh-pages/typeset_drafts/191201_ralph10.pdf?raw=true" TargetMode="External" /><Relationship Type="http://schemas.openxmlformats.org/officeDocument/2006/relationships/hyperlink" Id="rId90" Target="https://github.com/gwijthoff/perversity_of_things/blob/gh-pages/typeset_drafts/191202_alexander_wireless_bill.docx" TargetMode="External" /><Relationship Type="http://schemas.openxmlformats.org/officeDocument/2006/relationships/hyperlink" Id="rId89" Target="https://github.com/gwijthoff/perversity_of_things/blob/gh-pages/typeset_drafts/191202_alexander_wireless_bill.pdf?raw=true" TargetMode="External" /><Relationship Type="http://schemas.openxmlformats.org/officeDocument/2006/relationships/hyperlink" Id="rId87" Target="https://github.com/gwijthoff/perversity_of_things/blob/gh-pages/typeset_drafts/191202_ralph11.docx" TargetMode="External" /><Relationship Type="http://schemas.openxmlformats.org/officeDocument/2006/relationships/hyperlink" Id="rId86" Target="https://github.com/gwijthoff/perversity_of_things/blob/gh-pages/typeset_drafts/191202_ralph11.pdf?raw=true" TargetMode="External" /><Relationship Type="http://schemas.openxmlformats.org/officeDocument/2006/relationships/hyperlink" Id="rId96" Target="https://github.com/gwijthoff/perversity_of_things/blob/gh-pages/typeset_drafts/191203_nytimes_editorial.docx" TargetMode="External" /><Relationship Type="http://schemas.openxmlformats.org/officeDocument/2006/relationships/hyperlink" Id="rId95" Target="https://github.com/gwijthoff/perversity_of_things/blob/gh-pages/typeset_drafts/191203_nytimes_editorial.pdf?raw=true" TargetMode="External" /><Relationship Type="http://schemas.openxmlformats.org/officeDocument/2006/relationships/hyperlink" Id="rId93" Target="https://github.com/gwijthoff/perversity_of_things/blob/gh-pages/typeset_drafts/191203_ralph12.docx" TargetMode="External" /><Relationship Type="http://schemas.openxmlformats.org/officeDocument/2006/relationships/hyperlink" Id="rId92" Target="https://github.com/gwijthoff/perversity_of_things/blob/gh-pages/typeset_drafts/191203_ralph12.pdf?raw=true" TargetMode="External" /><Relationship Type="http://schemas.openxmlformats.org/officeDocument/2006/relationships/hyperlink" Id="rId99" Target="https://github.com/gwijthoff/perversity_of_things/blob/gh-pages/typeset_drafts/191204_alexander_wireless_bill.docx" TargetMode="External" /><Relationship Type="http://schemas.openxmlformats.org/officeDocument/2006/relationships/hyperlink" Id="rId98" Target="https://github.com/gwijthoff/perversity_of_things/blob/gh-pages/typeset_drafts/191204_alexander_wireless_bill.pdf?raw=true" TargetMode="External" /><Relationship Type="http://schemas.openxmlformats.org/officeDocument/2006/relationships/hyperlink" Id="rId102" Target="https://github.com/gwijthoff/perversity_of_things/blob/gh-pages/typeset_drafts/191302_wireless_and_the_amateur.docx" TargetMode="External" /><Relationship Type="http://schemas.openxmlformats.org/officeDocument/2006/relationships/hyperlink" Id="rId101" Target="https://github.com/gwijthoff/perversity_of_things/blob/gh-pages/typeset_drafts/191302_wireless_and_the_amateur.pdf?raw=true" TargetMode="External" /><Relationship Type="http://schemas.openxmlformats.org/officeDocument/2006/relationships/hyperlink" Id="rId105" Target="https://github.com/gwijthoff/perversity_of_things/blob/gh-pages/typeset_drafts/191305_a_treatise_on_wireless.docx" TargetMode="External" /><Relationship Type="http://schemas.openxmlformats.org/officeDocument/2006/relationships/hyperlink" Id="rId104" Target="https://github.com/gwijthoff/perversity_of_things/blob/gh-pages/typeset_drafts/191305_a_treatise_on_wireless.pdf?raw=true" TargetMode="External" /><Relationship Type="http://schemas.openxmlformats.org/officeDocument/2006/relationships/hyperlink" Id="rId108" Target="https://github.com/gwijthoff/perversity_of_things/blob/gh-pages/typeset_drafts/191305_our_cover.docx" TargetMode="External" /><Relationship Type="http://schemas.openxmlformats.org/officeDocument/2006/relationships/hyperlink" Id="rId107" Target="https://github.com/gwijthoff/perversity_of_things/blob/gh-pages/typeset_drafts/191305_our_cover.pdf?raw=true" TargetMode="External" /><Relationship Type="http://schemas.openxmlformats.org/officeDocument/2006/relationships/hyperlink" Id="rId111" Target="https://github.com/gwijthoff/perversity_of_things/blob/gh-pages/typeset_drafts/191402_radioson_detector.docx" TargetMode="External" /><Relationship Type="http://schemas.openxmlformats.org/officeDocument/2006/relationships/hyperlink" Id="rId110" Target="https://github.com/gwijthoff/perversity_of_things/blob/gh-pages/typeset_drafts/191402_radioson_detector.pdf?raw=true" TargetMode="External" /><Relationship Type="http://schemas.openxmlformats.org/officeDocument/2006/relationships/hyperlink" Id="rId114" Target="https://github.com/gwijthoff/perversity_of_things/blob/gh-pages/typeset_drafts/191508_sayville.docx" TargetMode="External" /><Relationship Type="http://schemas.openxmlformats.org/officeDocument/2006/relationships/hyperlink" Id="rId113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23" Target="https://github.com/gwijthoff/perversity_of_things/blob/gh-pages/typeset_drafts/191601_hearing_through_teeth.docx" TargetMode="External" /><Relationship Type="http://schemas.openxmlformats.org/officeDocument/2006/relationships/hyperlink" Id="rId122" Target="https://github.com/gwijthoff/perversity_of_things/blob/gh-pages/typeset_drafts/191601_hearing_through_teeth.pdf?raw=true" TargetMode="External" /><Relationship Type="http://schemas.openxmlformats.org/officeDocument/2006/relationships/hyperlink" Id="rId126" Target="https://github.com/gwijthoff/perversity_of_things/blob/gh-pages/typeset_drafts/191603_future_of_wireless.docx" TargetMode="External" /><Relationship Type="http://schemas.openxmlformats.org/officeDocument/2006/relationships/hyperlink" Id="rId125" Target="https://github.com/gwijthoff/perversity_of_things/blob/gh-pages/typeset_drafts/191603_future_of_wireless.pdf?raw=true" TargetMode="External" /><Relationship Type="http://schemas.openxmlformats.org/officeDocument/2006/relationships/hyperlink" Id="rId129" Target="https://github.com/gwijthoff/perversity_of_things/blob/gh-pages/typeset_drafts/191604_imagination_versus_facts.docx" TargetMode="External" /><Relationship Type="http://schemas.openxmlformats.org/officeDocument/2006/relationships/hyperlink" Id="rId128" Target="https://github.com/gwijthoff/perversity_of_things/blob/gh-pages/typeset_drafts/191604_imagination_versus_facts.pdf?raw=true" TargetMode="External" /><Relationship Type="http://schemas.openxmlformats.org/officeDocument/2006/relationships/hyperlink" Id="rId132" Target="https://github.com/gwijthoff/perversity_of_things/blob/gh-pages/typeset_drafts/191605_what_to_invent.docx" TargetMode="External" /><Relationship Type="http://schemas.openxmlformats.org/officeDocument/2006/relationships/hyperlink" Id="rId131" Target="https://github.com/gwijthoff/perversity_of_things/blob/gh-pages/typeset_drafts/191605_what_to_invent.pdf?raw=true" TargetMode="External" /><Relationship Type="http://schemas.openxmlformats.org/officeDocument/2006/relationships/hyperlink" Id="rId135" Target="https://github.com/gwijthoff/perversity_of_things/blob/gh-pages/typeset_drafts/191608_the_perversity_of_things.docx" TargetMode="External" /><Relationship Type="http://schemas.openxmlformats.org/officeDocument/2006/relationships/hyperlink" Id="rId134" Target="https://github.com/gwijthoff/perversity_of_things/blob/gh-pages/typeset_drafts/191608_the_perversity_of_things.pdf?raw=true" TargetMode="External" /><Relationship Type="http://schemas.openxmlformats.org/officeDocument/2006/relationships/hyperlink" Id="rId138" Target="https://github.com/gwijthoff/perversity_of_things/blob/gh-pages/typeset_drafts/191705_war_and_the_radio_amateur.docx" TargetMode="External" /><Relationship Type="http://schemas.openxmlformats.org/officeDocument/2006/relationships/hyperlink" Id="rId137" Target="https://github.com/gwijthoff/perversity_of_things/blob/gh-pages/typeset_drafts/191705_war_and_the_radio_amateur.pdf?raw=true" TargetMode="External" /><Relationship Type="http://schemas.openxmlformats.org/officeDocument/2006/relationships/hyperlink" Id="rId141" Target="https://github.com/gwijthoff/perversity_of_things/blob/gh-pages/typeset_drafts/191706_silencing_americas_wireless.docx" TargetMode="External" /><Relationship Type="http://schemas.openxmlformats.org/officeDocument/2006/relationships/hyperlink" Id="rId140" Target="https://github.com/gwijthoff/perversity_of_things/blob/gh-pages/typeset_drafts/191706_silencing_americas_wireless.pdf?raw=true" TargetMode="External" /><Relationship Type="http://schemas.openxmlformats.org/officeDocument/2006/relationships/hyperlink" Id="rId144" Target="https://github.com/gwijthoff/perversity_of_things/blob/gh-pages/typeset_drafts/191805_television_and_telephot.docx" TargetMode="External" /><Relationship Type="http://schemas.openxmlformats.org/officeDocument/2006/relationships/hyperlink" Id="rId143" Target="https://github.com/gwijthoff/perversity_of_things/blob/gh-pages/typeset_drafts/191805_television_and_telephot.pdf?raw=true" TargetMode="External" /><Relationship Type="http://schemas.openxmlformats.org/officeDocument/2006/relationships/hyperlink" Id="rId147" Target="https://github.com/gwijthoff/perversity_of_things/blob/gh-pages/typeset_drafts/191808_magnetic_storm.docx" TargetMode="External" /><Relationship Type="http://schemas.openxmlformats.org/officeDocument/2006/relationships/hyperlink" Id="rId146" Target="https://github.com/gwijthoff/perversity_of_things/blob/gh-pages/typeset_drafts/191808_magnetic_storm.pdf?raw=true" TargetMode="External" /><Relationship Type="http://schemas.openxmlformats.org/officeDocument/2006/relationships/hyperlink" Id="rId150" Target="https://github.com/gwijthoff/perversity_of_things/blob/gh-pages/typeset_drafts/191906_amateur_radio_restored.docx" TargetMode="External" /><Relationship Type="http://schemas.openxmlformats.org/officeDocument/2006/relationships/hyperlink" Id="rId149" Target="https://github.com/gwijthoff/perversity_of_things/blob/gh-pages/typeset_drafts/191906_amateur_radio_restored.pdf?raw=true" TargetMode="External" /><Relationship Type="http://schemas.openxmlformats.org/officeDocument/2006/relationships/hyperlink" Id="rId153" Target="https://github.com/gwijthoff/perversity_of_things/blob/gh-pages/typeset_drafts/191907_why_radio_news.docx" TargetMode="External" /><Relationship Type="http://schemas.openxmlformats.org/officeDocument/2006/relationships/hyperlink" Id="rId152" Target="https://github.com/gwijthoff/perversity_of_things/blob/gh-pages/typeset_drafts/191907_why_radio_news.pdf?raw=true" TargetMode="External" /><Relationship Type="http://schemas.openxmlformats.org/officeDocument/2006/relationships/hyperlink" Id="rId156" Target="https://github.com/gwijthoff/perversity_of_things/blob/gh-pages/typeset_drafts/191909_government_radio_control.docx" TargetMode="External" /><Relationship Type="http://schemas.openxmlformats.org/officeDocument/2006/relationships/hyperlink" Id="rId155" Target="https://github.com/gwijthoff/perversity_of_things/blob/gh-pages/typeset_drafts/191909_government_radio_control.pdf?raw=true" TargetMode="External" /><Relationship Type="http://schemas.openxmlformats.org/officeDocument/2006/relationships/hyperlink" Id="rId159" Target="https://github.com/gwijthoff/perversity_of_things/blob/gh-pages/typeset_drafts/191909_opera_by_wireless.docx" TargetMode="External" /><Relationship Type="http://schemas.openxmlformats.org/officeDocument/2006/relationships/hyperlink" Id="rId158" Target="https://github.com/gwijthoff/perversity_of_things/blob/gh-pages/typeset_drafts/191909_opera_by_wireless.pdf?raw=true" TargetMode="External" /><Relationship Type="http://schemas.openxmlformats.org/officeDocument/2006/relationships/hyperlink" Id="rId162" Target="https://github.com/gwijthoff/perversity_of_things/blob/gh-pages/typeset_drafts/191910_future_of_radio.docx" TargetMode="External" /><Relationship Type="http://schemas.openxmlformats.org/officeDocument/2006/relationships/hyperlink" Id="rId161" Target="https://github.com/gwijthoff/perversity_of_things/blob/gh-pages/typeset_drafts/191910_future_of_radio.pdf?raw=true" TargetMode="External" /><Relationship Type="http://schemas.openxmlformats.org/officeDocument/2006/relationships/hyperlink" Id="rId165" Target="https://github.com/gwijthoff/perversity_of_things/blob/gh-pages/typeset_drafts/191912_edison_speaks.docx" TargetMode="External" /><Relationship Type="http://schemas.openxmlformats.org/officeDocument/2006/relationships/hyperlink" Id="rId164" Target="https://github.com/gwijthoff/perversity_of_things/blob/gh-pages/typeset_drafts/191912_edison_speaks.pdf?raw=true" TargetMode="External" /><Relationship Type="http://schemas.openxmlformats.org/officeDocument/2006/relationships/hyperlink" Id="rId168" Target="https://github.com/gwijthoff/perversity_of_things/blob/gh-pages/typeset_drafts/192002_interplanetarian_wireless.docx" TargetMode="External" /><Relationship Type="http://schemas.openxmlformats.org/officeDocument/2006/relationships/hyperlink" Id="rId167" Target="https://github.com/gwijthoff/perversity_of_things/blob/gh-pages/typeset_drafts/192002_interplanetarian_wireless.pdf?raw=true" TargetMode="External" /><Relationship Type="http://schemas.openxmlformats.org/officeDocument/2006/relationships/hyperlink" Id="rId171" Target="https://github.com/gwijthoff/perversity_of_things/blob/gh-pages/typeset_drafts/192008_science_and_invention.docx" TargetMode="External" /><Relationship Type="http://schemas.openxmlformats.org/officeDocument/2006/relationships/hyperlink" Id="rId170" Target="https://github.com/gwijthoff/perversity_of_things/blob/gh-pages/typeset_drafts/192008_science_and_invention.pdf?raw=true" TargetMode="External" /><Relationship Type="http://schemas.openxmlformats.org/officeDocument/2006/relationships/hyperlink" Id="rId174" Target="https://github.com/gwijthoff/perversity_of_things/blob/gh-pages/typeset_drafts/192010_an_american_jules_verne.docx" TargetMode="External" /><Relationship Type="http://schemas.openxmlformats.org/officeDocument/2006/relationships/hyperlink" Id="rId173" Target="https://github.com/gwijthoff/perversity_of_things/blob/gh-pages/typeset_drafts/192010_an_american_jules_verne.pdf?raw=true" TargetMode="External" /><Relationship Type="http://schemas.openxmlformats.org/officeDocument/2006/relationships/hyperlink" Id="rId177" Target="https://github.com/gwijthoff/perversity_of_things/blob/gh-pages/typeset_drafts/192112_innovations_in_sensations.docx" TargetMode="External" /><Relationship Type="http://schemas.openxmlformats.org/officeDocument/2006/relationships/hyperlink" Id="rId176" Target="https://github.com/gwijthoff/perversity_of_things/blob/gh-pages/typeset_drafts/192112_innovations_in_sensations.pdf?raw=true" TargetMode="External" /><Relationship Type="http://schemas.openxmlformats.org/officeDocument/2006/relationships/hyperlink" Id="rId180" Target="https://github.com/gwijthoff/perversity_of_things/blob/gh-pages/typeset_drafts/192112_learn_while_you_sleep.docx" TargetMode="External" /><Relationship Type="http://schemas.openxmlformats.org/officeDocument/2006/relationships/hyperlink" Id="rId179" Target="https://github.com/gwijthoff/perversity_of_things/blob/gh-pages/typeset_drafts/192112_learn_while_you_sleep.pdf?raw=true" TargetMode="External" /><Relationship Type="http://schemas.openxmlformats.org/officeDocument/2006/relationships/hyperlink" Id="rId183" Target="https://github.com/gwijthoff/perversity_of_things/blob/gh-pages/typeset_drafts/192200_radio_for_all.docx" TargetMode="External" /><Relationship Type="http://schemas.openxmlformats.org/officeDocument/2006/relationships/hyperlink" Id="rId182" Target="https://github.com/gwijthoff/perversity_of_things/blob/gh-pages/typeset_drafts/192200_radio_for_all.pdf?raw=true" TargetMode="External" /><Relationship Type="http://schemas.openxmlformats.org/officeDocument/2006/relationships/hyperlink" Id="rId186" Target="https://github.com/gwijthoff/perversity_of_things/blob/gh-pages/typeset_drafts/192202_10k_years_hence.docx" TargetMode="External" /><Relationship Type="http://schemas.openxmlformats.org/officeDocument/2006/relationships/hyperlink" Id="rId185" Target="https://github.com/gwijthoff/perversity_of_things/blob/gh-pages/typeset_drafts/192202_10k_years_hence.pdf?raw=true" TargetMode="External" /><Relationship Type="http://schemas.openxmlformats.org/officeDocument/2006/relationships/hyperlink" Id="rId189" Target="https://github.com/gwijthoff/perversity_of_things/blob/gh-pages/typeset_drafts/192204_radio_broadcasting.docx" TargetMode="External" /><Relationship Type="http://schemas.openxmlformats.org/officeDocument/2006/relationships/hyperlink" Id="rId188" Target="https://github.com/gwijthoff/perversity_of_things/blob/gh-pages/typeset_drafts/192204_radio_broadcasting.pdf?raw=true" TargetMode="External" /><Relationship Type="http://schemas.openxmlformats.org/officeDocument/2006/relationships/hyperlink" Id="rId192" Target="https://github.com/gwijthoff/perversity_of_things/blob/gh-pages/typeset_drafts/192206_the_radio_science.docx" TargetMode="External" /><Relationship Type="http://schemas.openxmlformats.org/officeDocument/2006/relationships/hyperlink" Id="rId191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201" Target="https://github.com/gwijthoff/perversity_of_things/blob/gh-pages/typeset_drafts/192306_spiritism.docx" TargetMode="External" /><Relationship Type="http://schemas.openxmlformats.org/officeDocument/2006/relationships/hyperlink" Id="rId200" Target="https://github.com/gwijthoff/perversity_of_things/blob/gh-pages/typeset_drafts/192306_spiritism.pdf?raw=true" TargetMode="External" /><Relationship Type="http://schemas.openxmlformats.org/officeDocument/2006/relationships/hyperlink" Id="rId204" Target="https://github.com/gwijthoff/perversity_of_things/blob/gh-pages/typeset_drafts/192308_predicting_future_inventions.docx" TargetMode="External" /><Relationship Type="http://schemas.openxmlformats.org/officeDocument/2006/relationships/hyperlink" Id="rId203" Target="https://github.com/gwijthoff/perversity_of_things/blob/gh-pages/typeset_drafts/192308_predicting_future_inventions.pdf?raw=true" TargetMode="External" /><Relationship Type="http://schemas.openxmlformats.org/officeDocument/2006/relationships/hyperlink" Id="rId207" Target="https://github.com/gwijthoff/perversity_of_things/blob/gh-pages/typeset_drafts/192310_new_si.docx" TargetMode="External" /><Relationship Type="http://schemas.openxmlformats.org/officeDocument/2006/relationships/hyperlink" Id="rId206" Target="https://github.com/gwijthoff/perversity_of_things/blob/gh-pages/typeset_drafts/192310_new_si.pdf?raw=true" TargetMode="External" /><Relationship Type="http://schemas.openxmlformats.org/officeDocument/2006/relationships/hyperlink" Id="rId210" Target="https://github.com/gwijthoff/perversity_of_things/blob/gh-pages/typeset_drafts/192311_are_we_intelligent.docx" TargetMode="External" /><Relationship Type="http://schemas.openxmlformats.org/officeDocument/2006/relationships/hyperlink" Id="rId209" Target="https://github.com/gwijthoff/perversity_of_things/blob/gh-pages/typeset_drafts/192311_are_we_intelligent.pdf?raw=true" TargetMode="External" /><Relationship Type="http://schemas.openxmlformats.org/officeDocument/2006/relationships/hyperlink" Id="rId213" Target="https://github.com/gwijthoff/perversity_of_things/blob/gh-pages/typeset_drafts/192411_radio_tv_plane.docx" TargetMode="External" /><Relationship Type="http://schemas.openxmlformats.org/officeDocument/2006/relationships/hyperlink" Id="rId212" Target="https://github.com/gwijthoff/perversity_of_things/blob/gh-pages/typeset_drafts/192411_radio_tv_plane.pdf?raw=true" TargetMode="External" /><Relationship Type="http://schemas.openxmlformats.org/officeDocument/2006/relationships/hyperlink" Id="rId216" Target="https://github.com/gwijthoff/perversity_of_things/blob/gh-pages/typeset_drafts/192501_dark_age_of_science.docx" TargetMode="External" /><Relationship Type="http://schemas.openxmlformats.org/officeDocument/2006/relationships/hyperlink" Id="rId215" Target="https://github.com/gwijthoff/perversity_of_things/blob/gh-pages/typeset_drafts/192501_dark_age_of_science.pdf?raw=true" TargetMode="External" /><Relationship Type="http://schemas.openxmlformats.org/officeDocument/2006/relationships/hyperlink" Id="rId219" Target="https://github.com/gwijthoff/perversity_of_things/blob/gh-pages/typeset_drafts/192507_the_isolator.docx" TargetMode="External" /><Relationship Type="http://schemas.openxmlformats.org/officeDocument/2006/relationships/hyperlink" Id="rId218" Target="https://github.com/gwijthoff/perversity_of_things/blob/gh-pages/typeset_drafts/192507_the_isolator.pdf?raw=true" TargetMode="External" /><Relationship Type="http://schemas.openxmlformats.org/officeDocument/2006/relationships/hyperlink" Id="rId222" Target="https://github.com/gwijthoff/perversity_of_things/blob/gh-pages/typeset_drafts/192604_a_new_sort_of_magazine.docx" TargetMode="External" /><Relationship Type="http://schemas.openxmlformats.org/officeDocument/2006/relationships/hyperlink" Id="rId221" Target="https://github.com/gwijthoff/perversity_of_things/blob/gh-pages/typeset_drafts/192604_a_new_sort_of_magazine.pdf?raw=true" TargetMode="External" /><Relationship Type="http://schemas.openxmlformats.org/officeDocument/2006/relationships/hyperlink" Id="rId225" Target="https://github.com/gwijthoff/perversity_of_things/blob/gh-pages/typeset_drafts/192607_fiction_versus_facts.docx" TargetMode="External" /><Relationship Type="http://schemas.openxmlformats.org/officeDocument/2006/relationships/hyperlink" Id="rId224" Target="https://github.com/gwijthoff/perversity_of_things/blob/gh-pages/typeset_drafts/192607_fiction_versus_facts.pdf?raw=true" TargetMode="External" /><Relationship Type="http://schemas.openxmlformats.org/officeDocument/2006/relationships/hyperlink" Id="rId231" Target="https://github.com/gwijthoff/perversity_of_things/blob/gh-pages/typeset_drafts/192609_editorially_speaking.docx" TargetMode="External" /><Relationship Type="http://schemas.openxmlformats.org/officeDocument/2006/relationships/hyperlink" Id="rId230" Target="https://github.com/gwijthoff/perversity_of_things/blob/gh-pages/typeset_drafts/192609_editorially_speaking.pdf?raw=true" TargetMode="External" /><Relationship Type="http://schemas.openxmlformats.org/officeDocument/2006/relationships/hyperlink" Id="rId234" Target="https://github.com/gwijthoff/perversity_of_things/blob/gh-pages/typeset_drafts/192609_is_radio_standstill.docx" TargetMode="External" /><Relationship Type="http://schemas.openxmlformats.org/officeDocument/2006/relationships/hyperlink" Id="rId233" Target="https://github.com/gwijthoff/perversity_of_things/blob/gh-pages/typeset_drafts/192609_is_radio_standstill.pdf?raw=true" TargetMode="External" /><Relationship Type="http://schemas.openxmlformats.org/officeDocument/2006/relationships/hyperlink" Id="rId228" Target="https://github.com/gwijthoff/perversity_of_things/blob/gh-pages/typeset_drafts/192609_the_detectorium.docx" TargetMode="External" /><Relationship Type="http://schemas.openxmlformats.org/officeDocument/2006/relationships/hyperlink" Id="rId227" Target="https://github.com/gwijthoff/perversity_of_things/blob/gh-pages/typeset_drafts/192609_the_detectorium.pdf?raw=true" TargetMode="External" /><Relationship Type="http://schemas.openxmlformats.org/officeDocument/2006/relationships/hyperlink" Id="rId237" Target="https://github.com/gwijthoff/perversity_of_things/blob/gh-pages/typeset_drafts/192610_imagination_and_reality.docx" TargetMode="External" /><Relationship Type="http://schemas.openxmlformats.org/officeDocument/2006/relationships/hyperlink" Id="rId236" Target="https://github.com/gwijthoff/perversity_of_things/blob/gh-pages/typeset_drafts/192610_imagination_and_reality.pdf?raw=true" TargetMode="External" /><Relationship Type="http://schemas.openxmlformats.org/officeDocument/2006/relationships/hyperlink" Id="rId240" Target="https://github.com/gwijthoff/perversity_of_things/blob/gh-pages/typeset_drafts/192611_the_pianorad.docx" TargetMode="External" /><Relationship Type="http://schemas.openxmlformats.org/officeDocument/2006/relationships/hyperlink" Id="rId239" Target="https://github.com/gwijthoff/perversity_of_things/blob/gh-pages/typeset_drafts/192611_the_pianorad.pdf?raw=true" TargetMode="External" /><Relationship Type="http://schemas.openxmlformats.org/officeDocument/2006/relationships/hyperlink" Id="rId243" Target="https://github.com/gwijthoff/perversity_of_things/blob/gh-pages/typeset_drafts/192612_edison_and_radio.docx" TargetMode="External" /><Relationship Type="http://schemas.openxmlformats.org/officeDocument/2006/relationships/hyperlink" Id="rId242" Target="https://github.com/gwijthoff/perversity_of_things/blob/gh-pages/typeset_drafts/192612_edison_and_radio.pdf?raw=true" TargetMode="External" /><Relationship Type="http://schemas.openxmlformats.org/officeDocument/2006/relationships/hyperlink" Id="rId246" Target="https://github.com/gwijthoff/perversity_of_things/blob/gh-pages/typeset_drafts/192700_all_about_television.docx" TargetMode="External" /><Relationship Type="http://schemas.openxmlformats.org/officeDocument/2006/relationships/hyperlink" Id="rId245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handicraft.docx" TargetMode="External" /><Relationship Type="http://schemas.openxmlformats.org/officeDocument/2006/relationships/hyperlink" Id="rId251" Target="https://github.com/gwijthoff/perversity_of_things/blob/gh-pages/typeset_drafts/192702_handicraft.pdf?raw=true" TargetMode="External" /><Relationship Type="http://schemas.openxmlformats.org/officeDocument/2006/relationships/hyperlink" Id="rId249" Target="https://github.com/gwijthoff/perversity_of_things/blob/gh-pages/typeset_drafts/192702_why_radio_set_builder.docx" TargetMode="External" /><Relationship Type="http://schemas.openxmlformats.org/officeDocument/2006/relationships/hyperlink" Id="rId248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258" Target="https://github.com/gwijthoff/perversity_of_things/blob/gh-pages/typeset_drafts/192705_new_radio_things.docx" TargetMode="External" /><Relationship Type="http://schemas.openxmlformats.org/officeDocument/2006/relationships/hyperlink" Id="rId257" Target="https://github.com/gwijthoff/perversity_of_things/blob/gh-pages/typeset_drafts/192705_new_radio_things.pdf?raw=true" TargetMode="External" /><Relationship Type="http://schemas.openxmlformats.org/officeDocument/2006/relationships/hyperlink" Id="rId261" Target="https://github.com/gwijthoff/perversity_of_things/blob/gh-pages/typeset_drafts/192706_after_television_what.docx" TargetMode="External" /><Relationship Type="http://schemas.openxmlformats.org/officeDocument/2006/relationships/hyperlink" Id="rId260" Target="https://github.com/gwijthoff/perversity_of_things/blob/gh-pages/typeset_drafts/192706_after_television_what.pdf?raw=true" TargetMode="External" /><Relationship Type="http://schemas.openxmlformats.org/officeDocument/2006/relationships/hyperlink" Id="rId264" Target="https://github.com/gwijthoff/perversity_of_things/blob/gh-pages/typeset_drafts/192706_lure_of_scientifiction.docx" TargetMode="External" /><Relationship Type="http://schemas.openxmlformats.org/officeDocument/2006/relationships/hyperlink" Id="rId263" Target="https://github.com/gwijthoff/perversity_of_things/blob/gh-pages/typeset_drafts/192706_lure_of_scientifiction.pdf?raw=true" TargetMode="External" /><Relationship Type="http://schemas.openxmlformats.org/officeDocument/2006/relationships/hyperlink" Id="rId267" Target="https://github.com/gwijthoff/perversity_of_things/blob/gh-pages/typeset_drafts/192707_wired_versus_space_radio.docx" TargetMode="External" /><Relationship Type="http://schemas.openxmlformats.org/officeDocument/2006/relationships/hyperlink" Id="rId266" Target="https://github.com/gwijthoff/perversity_of_things/blob/gh-pages/typeset_drafts/192707_wired_versus_space_radio.pdf?raw=true" TargetMode="External" /><Relationship Type="http://schemas.openxmlformats.org/officeDocument/2006/relationships/hyperlink" Id="rId270" Target="https://github.com/gwijthoff/perversity_of_things/blob/gh-pages/typeset_drafts/192709_electric_duel.docx" TargetMode="External" /><Relationship Type="http://schemas.openxmlformats.org/officeDocument/2006/relationships/hyperlink" Id="rId269" Target="https://github.com/gwijthoff/perversity_of_things/blob/gh-pages/typeset_drafts/192709_electric_duel.pdf?raw=true" TargetMode="External" /><Relationship Type="http://schemas.openxmlformats.org/officeDocument/2006/relationships/hyperlink" Id="rId273" Target="https://github.com/gwijthoff/perversity_of_things/blob/gh-pages/typeset_drafts/192710_radio_enters_new_phase.docx" TargetMode="External" /><Relationship Type="http://schemas.openxmlformats.org/officeDocument/2006/relationships/hyperlink" Id="rId272" Target="https://github.com/gwijthoff/perversity_of_things/blob/gh-pages/typeset_drafts/192710_radio_enters_new_phase.pdf?raw=true" TargetMode="External" /><Relationship Type="http://schemas.openxmlformats.org/officeDocument/2006/relationships/hyperlink" Id="rId276" Target="https://github.com/gwijthoff/perversity_of_things/blob/gh-pages/typeset_drafts/192711_whats_wrong_with_science.docx" TargetMode="External" /><Relationship Type="http://schemas.openxmlformats.org/officeDocument/2006/relationships/hyperlink" Id="rId275" Target="https://github.com/gwijthoff/perversity_of_things/blob/gh-pages/typeset_drafts/192711_whats_wrong_with_science.pdf?raw=true" TargetMode="External" /><Relationship Type="http://schemas.openxmlformats.org/officeDocument/2006/relationships/hyperlink" Id="rId279" Target="https://github.com/gwijthoff/perversity_of_things/blob/gh-pages/typeset_drafts/192804_radio_news_new_policy.docx" TargetMode="External" /><Relationship Type="http://schemas.openxmlformats.org/officeDocument/2006/relationships/hyperlink" Id="rId278" Target="https://github.com/gwijthoff/perversity_of_things/blob/gh-pages/typeset_drafts/192804_radio_news_new_policy.pdf?raw=true" TargetMode="External" /><Relationship Type="http://schemas.openxmlformats.org/officeDocument/2006/relationships/hyperlink" Id="rId282" Target="https://github.com/gwijthoff/perversity_of_things/blob/gh-pages/typeset_drafts/192809_shortwave_cycle.docx" TargetMode="External" /><Relationship Type="http://schemas.openxmlformats.org/officeDocument/2006/relationships/hyperlink" Id="rId281" Target="https://github.com/gwijthoff/perversity_of_things/blob/gh-pages/typeset_drafts/192809_shortwave_cycle.pdf?raw=true" TargetMode="External" /><Relationship Type="http://schemas.openxmlformats.org/officeDocument/2006/relationships/hyperlink" Id="rId285" Target="https://github.com/gwijthoff/perversity_of_things/blob/gh-pages/typeset_drafts/192911_killing_flash.docx" TargetMode="External" /><Relationship Type="http://schemas.openxmlformats.org/officeDocument/2006/relationships/hyperlink" Id="rId284" Target="https://github.com/gwijthoff/perversity_of_things/blob/gh-pages/typeset_drafts/192911_killing_flash.pdf?raw=true" TargetMode="External" /><Relationship Type="http://schemas.openxmlformats.org/officeDocument/2006/relationships/hyperlink" Id="rId288" Target="https://github.com/gwijthoff/perversity_of_things/blob/gh-pages/typeset_drafts/193002_how_to_write_science_stories.docx" TargetMode="External" /><Relationship Type="http://schemas.openxmlformats.org/officeDocument/2006/relationships/hyperlink" Id="rId287" Target="https://github.com/gwijthoff/perversity_of_things/blob/gh-pages/typeset_drafts/193002_how_to_write_science_stories.pdf?raw=true" TargetMode="External" /><Relationship Type="http://schemas.openxmlformats.org/officeDocument/2006/relationships/hyperlink" Id="rId294" Target="https://github.com/gwijthoff/perversity_of_things/blob/gh-pages/typeset_drafts/193009_science_fiction_science_faction.docx" TargetMode="External" /><Relationship Type="http://schemas.openxmlformats.org/officeDocument/2006/relationships/hyperlink" Id="rId293" Target="https://github.com/gwijthoff/perversity_of_things/blob/gh-pages/typeset_drafts/193009_science_fiction_science_faction.pdf?raw=true" TargetMode="External" /><Relationship Type="http://schemas.openxmlformats.org/officeDocument/2006/relationships/hyperlink" Id="rId297" Target="https://github.com/gwijthoff/perversity_of_things/blob/gh-pages/typeset_drafts/193107_television_technique.docx" TargetMode="External" /><Relationship Type="http://schemas.openxmlformats.org/officeDocument/2006/relationships/hyperlink" Id="rId296" Target="https://github.com/gwijthoff/perversity_of_things/blob/gh-pages/typeset_drafts/193107_television_technique.pdf?raw=true" TargetMode="External" /><Relationship Type="http://schemas.openxmlformats.org/officeDocument/2006/relationships/hyperlink" Id="rId291" Target="https://github.com/gwijthoff/perversity_of_things/blob/gh-pages/typeset_drafts/193302_machine_and_the_depression.docx" TargetMode="External" /><Relationship Type="http://schemas.openxmlformats.org/officeDocument/2006/relationships/hyperlink" Id="rId290" Target="https://github.com/gwijthoff/perversity_of_things/blob/gh-pages/typeset_drafts/193302_machine_and_the_depression.pdf?raw=true" TargetMode="External" /><Relationship Type="http://schemas.openxmlformats.org/officeDocument/2006/relationships/hyperlink" Id="rId300" Target="https://github.com/gwijthoff/perversity_of_things/blob/gh-pages/typeset_drafts/193312_on_reprints.docx" TargetMode="External" /><Relationship Type="http://schemas.openxmlformats.org/officeDocument/2006/relationships/hyperlink" Id="rId299" Target="https://github.com/gwijthoff/perversity_of_things/blob/gh-pages/typeset_drafts/193312_on_reprints.pdf?raw=true" TargetMode="External" /><Relationship Type="http://schemas.openxmlformats.org/officeDocument/2006/relationships/hyperlink" Id="rId302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